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F1E1E" w14:textId="33A824D7" w:rsidR="00F6740B" w:rsidRPr="00996655" w:rsidRDefault="00F6740B" w:rsidP="00F6740B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8"/>
          <w:szCs w:val="50"/>
        </w:rPr>
      </w:pP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Lab 0</w:t>
      </w:r>
      <w:r w:rsidR="00BA3EBB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5</w:t>
      </w: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 - </w:t>
      </w:r>
      <w:r w:rsidR="00BA3EBB" w:rsidRPr="00BA3EBB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Create Single Page Application with Spring Boot RESTful API</w:t>
      </w:r>
    </w:p>
    <w:p w14:paraId="7B161255" w14:textId="1DED7BF0" w:rsidR="00A52870" w:rsidRPr="00996655" w:rsidRDefault="00A52870" w:rsidP="00391E8E"/>
    <w:p w14:paraId="44333DBF" w14:textId="77777777" w:rsidR="00AE3831" w:rsidRPr="00996655" w:rsidRDefault="00AE3831" w:rsidP="00AE3831">
      <w:pPr>
        <w:rPr>
          <w:rFonts w:cs="Times New Roman"/>
          <w:sz w:val="20"/>
        </w:rPr>
      </w:pPr>
    </w:p>
    <w:p w14:paraId="322EF3CE" w14:textId="7F1D8E95" w:rsidR="00A52870" w:rsidRPr="009D7B9C" w:rsidRDefault="00AE3831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1. </w:t>
      </w:r>
      <w:r w:rsidR="00A52870" w:rsidRPr="009D7B9C">
        <w:rPr>
          <w:color w:val="171717"/>
          <w:sz w:val="32"/>
          <w:szCs w:val="32"/>
        </w:rPr>
        <w:t>Introduction</w:t>
      </w:r>
    </w:p>
    <w:p w14:paraId="1CF97F8D" w14:textId="458D5CFE" w:rsidR="00755304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Imagine you're </w:t>
      </w:r>
      <w:r w:rsidR="00190B24">
        <w:rPr>
          <w:rFonts w:cs="Times New Roman"/>
          <w:szCs w:val="26"/>
        </w:rPr>
        <w:t>a new fresher Spring Boot developer</w:t>
      </w:r>
      <w:r w:rsidRPr="00996655">
        <w:rPr>
          <w:rFonts w:cs="Times New Roman"/>
          <w:szCs w:val="26"/>
        </w:rPr>
        <w:t xml:space="preserve"> of </w:t>
      </w:r>
      <w:r w:rsidR="00755304" w:rsidRPr="00996655">
        <w:rPr>
          <w:rFonts w:cs="Times New Roman"/>
          <w:szCs w:val="26"/>
        </w:rPr>
        <w:t xml:space="preserve">IT department in </w:t>
      </w:r>
      <w:r w:rsidR="00A90B1D" w:rsidRPr="00996655">
        <w:rPr>
          <w:rFonts w:cs="Times New Roman"/>
          <w:szCs w:val="26"/>
        </w:rPr>
        <w:t>a</w:t>
      </w:r>
      <w:r w:rsidR="00755304" w:rsidRPr="00996655">
        <w:rPr>
          <w:rFonts w:cs="Times New Roman"/>
          <w:szCs w:val="26"/>
        </w:rPr>
        <w:t xml:space="preserve"> University</w:t>
      </w:r>
      <w:r w:rsidRPr="00996655">
        <w:rPr>
          <w:rFonts w:cs="Times New Roman"/>
          <w:szCs w:val="26"/>
        </w:rPr>
        <w:t>. Your man</w:t>
      </w:r>
      <w:r w:rsidR="00504029">
        <w:rPr>
          <w:rFonts w:cs="Times New Roman"/>
          <w:szCs w:val="26"/>
        </w:rPr>
        <w:t xml:space="preserve">ager has asked you to develop a </w:t>
      </w:r>
      <w:r w:rsidR="0093668E">
        <w:rPr>
          <w:rFonts w:cs="Times New Roman"/>
          <w:szCs w:val="26"/>
        </w:rPr>
        <w:t>BE (</w:t>
      </w:r>
      <w:r w:rsidR="00504029">
        <w:rPr>
          <w:rFonts w:cs="Times New Roman"/>
          <w:szCs w:val="26"/>
        </w:rPr>
        <w:t>RESTful API</w:t>
      </w:r>
      <w:r w:rsidR="0093668E">
        <w:rPr>
          <w:rFonts w:cs="Times New Roman"/>
          <w:szCs w:val="26"/>
        </w:rPr>
        <w:t>) and FE (React JS)</w:t>
      </w:r>
      <w:r w:rsidR="00504029">
        <w:rPr>
          <w:rFonts w:cs="Times New Roman"/>
          <w:szCs w:val="26"/>
        </w:rPr>
        <w:t xml:space="preserve"> </w:t>
      </w:r>
      <w:r w:rsidR="00DB42AD" w:rsidRPr="00996655">
        <w:rPr>
          <w:rFonts w:cs="Times New Roman"/>
          <w:szCs w:val="26"/>
        </w:rPr>
        <w:t xml:space="preserve">for </w:t>
      </w:r>
      <w:r w:rsidR="00F6740B">
        <w:rPr>
          <w:rFonts w:cs="Times New Roman"/>
          <w:szCs w:val="26"/>
        </w:rPr>
        <w:t>Orchid</w:t>
      </w:r>
      <w:r w:rsidR="00190B24">
        <w:rPr>
          <w:rFonts w:cs="Times New Roman"/>
          <w:szCs w:val="26"/>
        </w:rPr>
        <w:t xml:space="preserve"> Management </w:t>
      </w:r>
      <w:r w:rsidR="00135628" w:rsidRPr="00996655">
        <w:rPr>
          <w:rFonts w:cs="Times New Roman"/>
          <w:szCs w:val="26"/>
        </w:rPr>
        <w:t xml:space="preserve">to manage </w:t>
      </w:r>
      <w:r w:rsidR="00190B24">
        <w:rPr>
          <w:rFonts w:cs="Times New Roman"/>
          <w:szCs w:val="26"/>
        </w:rPr>
        <w:t>just a simple</w:t>
      </w:r>
      <w:r w:rsidR="00135628" w:rsidRPr="00996655">
        <w:rPr>
          <w:rFonts w:cs="Times New Roman"/>
          <w:szCs w:val="26"/>
        </w:rPr>
        <w:t xml:space="preserve"> </w:t>
      </w:r>
      <w:r w:rsidR="00190B24">
        <w:rPr>
          <w:rFonts w:cs="Times New Roman"/>
          <w:szCs w:val="26"/>
        </w:rPr>
        <w:t xml:space="preserve">information of </w:t>
      </w:r>
      <w:r w:rsidR="002B5C6E">
        <w:rPr>
          <w:rFonts w:cs="Times New Roman"/>
          <w:szCs w:val="26"/>
        </w:rPr>
        <w:t>an orchid</w:t>
      </w:r>
      <w:r w:rsidR="00190B24">
        <w:rPr>
          <w:rFonts w:cs="Times New Roman"/>
          <w:szCs w:val="26"/>
        </w:rPr>
        <w:t>.</w:t>
      </w:r>
    </w:p>
    <w:p w14:paraId="101B3263" w14:textId="1083B651" w:rsidR="00755304" w:rsidRPr="002B5C6E" w:rsidRDefault="002B5C6E" w:rsidP="002B5C6E">
      <w:pPr>
        <w:shd w:val="clear" w:color="auto" w:fill="FFFFFF"/>
        <w:rPr>
          <w:rFonts w:cs="Times New Roman"/>
          <w:szCs w:val="26"/>
        </w:rPr>
      </w:pPr>
      <w:r>
        <w:rPr>
          <w:rFonts w:cs="Times New Roman"/>
          <w:szCs w:val="26"/>
        </w:rPr>
        <w:t>Orchid</w:t>
      </w:r>
      <w:r w:rsidR="00504029">
        <w:rPr>
          <w:rFonts w:cs="Times New Roman"/>
          <w:szCs w:val="26"/>
        </w:rPr>
        <w:t xml:space="preserve"> </w:t>
      </w:r>
      <w:r w:rsidR="00755304" w:rsidRPr="00996655">
        <w:rPr>
          <w:rFonts w:cs="Times New Roman"/>
          <w:szCs w:val="26"/>
        </w:rPr>
        <w:t>(</w:t>
      </w:r>
      <w:r>
        <w:rPr>
          <w:rFonts w:cs="Times New Roman"/>
          <w:szCs w:val="26"/>
        </w:rPr>
        <w:t>Orchid</w:t>
      </w:r>
      <w:r w:rsidR="00504029" w:rsidRPr="002B5C6E">
        <w:rPr>
          <w:rFonts w:cs="Times New Roman"/>
          <w:szCs w:val="26"/>
        </w:rPr>
        <w:t>ID</w:t>
      </w:r>
      <w:r w:rsidR="00755304" w:rsidRPr="00996655">
        <w:rPr>
          <w:rFonts w:cs="Times New Roman"/>
          <w:szCs w:val="26"/>
        </w:rPr>
        <w:t xml:space="preserve">, </w:t>
      </w:r>
      <w:r>
        <w:rPr>
          <w:rFonts w:cs="Times New Roman"/>
          <w:szCs w:val="26"/>
        </w:rPr>
        <w:t>Orchid</w:t>
      </w:r>
      <w:r w:rsidR="00504029">
        <w:rPr>
          <w:rFonts w:cs="Times New Roman"/>
          <w:szCs w:val="26"/>
        </w:rPr>
        <w:t>Name</w:t>
      </w:r>
      <w:r w:rsidR="00755304" w:rsidRPr="00996655">
        <w:rPr>
          <w:rFonts w:cs="Times New Roman"/>
          <w:szCs w:val="26"/>
        </w:rPr>
        <w:t xml:space="preserve">, </w:t>
      </w:r>
      <w:r>
        <w:rPr>
          <w:rFonts w:cs="Times New Roman"/>
          <w:szCs w:val="26"/>
        </w:rPr>
        <w:t>isNatural</w:t>
      </w:r>
      <w:r w:rsidR="00755304" w:rsidRPr="00996655">
        <w:rPr>
          <w:rFonts w:cs="Times New Roman"/>
          <w:szCs w:val="26"/>
        </w:rPr>
        <w:t xml:space="preserve">, </w:t>
      </w:r>
      <w:r w:rsidRPr="002B5C6E">
        <w:rPr>
          <w:rFonts w:cs="Times New Roman"/>
          <w:szCs w:val="26"/>
        </w:rPr>
        <w:t>orchidDescription, orchidCategory, isAttractive, orchidURL</w:t>
      </w:r>
      <w:r w:rsidR="00755304" w:rsidRPr="00996655">
        <w:rPr>
          <w:rFonts w:cs="Times New Roman"/>
          <w:szCs w:val="26"/>
        </w:rPr>
        <w:t>)</w:t>
      </w:r>
    </w:p>
    <w:p w14:paraId="60A6C2E0" w14:textId="568343E6" w:rsidR="00A52870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e </w:t>
      </w:r>
      <w:r w:rsidR="00504029">
        <w:rPr>
          <w:rFonts w:cs="Times New Roman"/>
          <w:szCs w:val="26"/>
        </w:rPr>
        <w:t>RESTful API</w:t>
      </w:r>
      <w:r w:rsidRPr="00996655">
        <w:rPr>
          <w:rFonts w:cs="Times New Roman"/>
          <w:szCs w:val="26"/>
        </w:rPr>
        <w:t xml:space="preserve"> has to support adding, viewing, modifying</w:t>
      </w:r>
      <w:r w:rsidR="00DB42AD" w:rsidRPr="00996655">
        <w:rPr>
          <w:rFonts w:cs="Times New Roman"/>
          <w:szCs w:val="26"/>
        </w:rPr>
        <w:t>,</w:t>
      </w:r>
      <w:r w:rsidR="00AE511A" w:rsidRPr="00996655">
        <w:rPr>
          <w:rFonts w:cs="Times New Roman"/>
          <w:szCs w:val="26"/>
        </w:rPr>
        <w:t xml:space="preserve"> </w:t>
      </w:r>
      <w:r w:rsidRPr="00996655">
        <w:rPr>
          <w:rFonts w:cs="Times New Roman"/>
          <w:szCs w:val="26"/>
        </w:rPr>
        <w:t xml:space="preserve">and removing </w:t>
      </w:r>
      <w:r w:rsidR="00504029">
        <w:rPr>
          <w:rFonts w:cs="Times New Roman"/>
          <w:szCs w:val="26"/>
        </w:rPr>
        <w:t xml:space="preserve">information for an </w:t>
      </w:r>
      <w:r w:rsidR="002B5C6E">
        <w:rPr>
          <w:rFonts w:cs="Times New Roman"/>
          <w:szCs w:val="26"/>
        </w:rPr>
        <w:t>orchid</w:t>
      </w:r>
      <w:r w:rsidR="00504029">
        <w:rPr>
          <w:rFonts w:cs="Times New Roman"/>
          <w:szCs w:val="26"/>
        </w:rPr>
        <w:t xml:space="preserve"> - </w:t>
      </w:r>
      <w:proofErr w:type="gramStart"/>
      <w:r w:rsidRPr="00996655">
        <w:rPr>
          <w:rFonts w:cs="Times New Roman"/>
          <w:szCs w:val="26"/>
        </w:rPr>
        <w:t>a standardized usage action verbs</w:t>
      </w:r>
      <w:proofErr w:type="gramEnd"/>
      <w:r w:rsidRPr="00996655">
        <w:rPr>
          <w:rFonts w:cs="Times New Roman"/>
          <w:szCs w:val="26"/>
        </w:rPr>
        <w:t xml:space="preserve"> better known as Create, Read, Update, Delete (CRUD).</w:t>
      </w:r>
    </w:p>
    <w:p w14:paraId="2BA75880" w14:textId="7CCA103B" w:rsidR="00BA3EBB" w:rsidRDefault="00A52870" w:rsidP="009F604A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is lab explores </w:t>
      </w:r>
    </w:p>
    <w:p w14:paraId="6538EC26" w14:textId="26FDCF9C" w:rsidR="004E7444" w:rsidRPr="00BA3EBB" w:rsidRDefault="00BA3EBB" w:rsidP="0093668E">
      <w:pPr>
        <w:pStyle w:val="ListParagraph"/>
        <w:numPr>
          <w:ilvl w:val="0"/>
          <w:numId w:val="34"/>
        </w:numPr>
        <w:spacing w:before="120" w:after="1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Create a </w:t>
      </w:r>
      <w:r w:rsidR="00504029" w:rsidRPr="00BA3EBB">
        <w:rPr>
          <w:rFonts w:cs="Times New Roman"/>
          <w:szCs w:val="26"/>
        </w:rPr>
        <w:t xml:space="preserve">RESTful API </w:t>
      </w:r>
      <w:r w:rsidR="00A52870" w:rsidRPr="00BA3EBB">
        <w:rPr>
          <w:rFonts w:cs="Times New Roman"/>
          <w:szCs w:val="26"/>
        </w:rPr>
        <w:t xml:space="preserve">using </w:t>
      </w:r>
      <w:r w:rsidR="00504029" w:rsidRPr="00BA3EBB">
        <w:rPr>
          <w:rFonts w:cs="Times New Roman"/>
          <w:b/>
          <w:szCs w:val="26"/>
        </w:rPr>
        <w:t>Spring Boot</w:t>
      </w:r>
      <w:r w:rsidR="00504029" w:rsidRPr="00BA3EBB">
        <w:rPr>
          <w:rFonts w:cs="Times New Roman"/>
          <w:szCs w:val="26"/>
        </w:rPr>
        <w:t xml:space="preserve"> 3 with </w:t>
      </w:r>
      <w:r w:rsidR="002B5C6E" w:rsidRPr="00BA3EBB">
        <w:rPr>
          <w:rFonts w:cs="Times New Roman"/>
          <w:szCs w:val="26"/>
        </w:rPr>
        <w:t>MS SQL Server</w:t>
      </w:r>
      <w:r w:rsidR="004E7444" w:rsidRPr="00BA3EBB">
        <w:rPr>
          <w:rFonts w:cs="Times New Roman"/>
          <w:szCs w:val="26"/>
        </w:rPr>
        <w:t xml:space="preserve">. </w:t>
      </w:r>
      <w:r w:rsidR="002B5C6E" w:rsidRPr="00BA3EBB">
        <w:rPr>
          <w:rFonts w:cs="Times New Roman"/>
          <w:szCs w:val="26"/>
        </w:rPr>
        <w:t xml:space="preserve">An </w:t>
      </w:r>
      <w:r w:rsidR="002B5C6E" w:rsidRPr="00BA3EBB">
        <w:rPr>
          <w:rFonts w:cs="Times New Roman"/>
          <w:b/>
          <w:bCs/>
          <w:szCs w:val="26"/>
        </w:rPr>
        <w:t>SQL Server</w:t>
      </w:r>
      <w:r w:rsidR="002B5C6E" w:rsidRPr="00BA3EBB">
        <w:rPr>
          <w:rFonts w:cs="Times New Roman"/>
          <w:szCs w:val="26"/>
        </w:rPr>
        <w:t xml:space="preserve"> </w:t>
      </w:r>
      <w:r w:rsidR="002B5C6E" w:rsidRPr="00BA3EBB">
        <w:rPr>
          <w:rFonts w:cs="Times New Roman"/>
          <w:b/>
          <w:bCs/>
          <w:szCs w:val="26"/>
        </w:rPr>
        <w:t xml:space="preserve">Database </w:t>
      </w:r>
      <w:r w:rsidR="002B5C6E" w:rsidRPr="00BA3EBB">
        <w:rPr>
          <w:rFonts w:cs="Times New Roman"/>
          <w:szCs w:val="26"/>
        </w:rPr>
        <w:t xml:space="preserve">will be created to persist the orchid data (reading and managing) by </w:t>
      </w:r>
      <w:r w:rsidR="002B5C6E" w:rsidRPr="00BA3EBB">
        <w:rPr>
          <w:rFonts w:cs="Times New Roman"/>
          <w:b/>
          <w:bCs/>
          <w:szCs w:val="26"/>
        </w:rPr>
        <w:t>Spring Data JPA</w:t>
      </w:r>
    </w:p>
    <w:p w14:paraId="56965604" w14:textId="28923F23" w:rsidR="007453D4" w:rsidRDefault="0093668E" w:rsidP="0093668E">
      <w:pPr>
        <w:numPr>
          <w:ilvl w:val="0"/>
          <w:numId w:val="34"/>
        </w:numPr>
        <w:rPr>
          <w:rFonts w:cs="Times New Roman"/>
          <w:bCs/>
          <w:szCs w:val="26"/>
        </w:rPr>
      </w:pPr>
      <w:r w:rsidRPr="0093668E">
        <w:rPr>
          <w:rFonts w:cs="Times New Roman"/>
          <w:bCs/>
          <w:szCs w:val="26"/>
        </w:rPr>
        <w:t>React Client sends HTTP requests and retrieve HTTP responses using axios, shows data on the components.</w:t>
      </w:r>
    </w:p>
    <w:p w14:paraId="0D8CDBCA" w14:textId="77777777" w:rsidR="0093668E" w:rsidRPr="0093668E" w:rsidRDefault="0093668E" w:rsidP="0093668E">
      <w:pPr>
        <w:rPr>
          <w:rFonts w:cs="Times New Roman"/>
          <w:bCs/>
          <w:szCs w:val="26"/>
        </w:rPr>
      </w:pPr>
    </w:p>
    <w:p w14:paraId="36E4E2F3" w14:textId="77777777" w:rsidR="001714B2" w:rsidRDefault="001714B2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0B320B6E" w14:textId="66CBE389" w:rsidR="0005128C" w:rsidRPr="007453D4" w:rsidRDefault="00AE3831" w:rsidP="007453D4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2. </w:t>
      </w:r>
      <w:r w:rsidR="0005128C" w:rsidRPr="009D7B9C">
        <w:rPr>
          <w:color w:val="171717"/>
          <w:sz w:val="32"/>
          <w:szCs w:val="32"/>
        </w:rPr>
        <w:t>Lab Objectives</w:t>
      </w:r>
    </w:p>
    <w:p w14:paraId="19ED3F73" w14:textId="77777777" w:rsidR="0005128C" w:rsidRPr="009D7B9C" w:rsidRDefault="0005128C" w:rsidP="0005128C">
      <w:pPr>
        <w:spacing w:before="120" w:after="120" w:line="276" w:lineRule="auto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In this lab, you will:</w:t>
      </w:r>
    </w:p>
    <w:p w14:paraId="3DA7D301" w14:textId="4CEE0D3C" w:rsidR="0005128C" w:rsidRPr="009D7B9C" w:rsidRDefault="0005128C" w:rsidP="007453D4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Use the </w:t>
      </w:r>
      <w:r w:rsidR="00AF2FF3" w:rsidRPr="009E7109">
        <w:rPr>
          <w:rFonts w:cs="Times New Roman"/>
          <w:b/>
          <w:bCs/>
          <w:szCs w:val="24"/>
        </w:rPr>
        <w:t>Intellij</w:t>
      </w:r>
      <w:r w:rsidR="00504029">
        <w:rPr>
          <w:rFonts w:cs="Times New Roman"/>
          <w:szCs w:val="24"/>
        </w:rPr>
        <w:t xml:space="preserve"> </w:t>
      </w:r>
      <w:r w:rsidR="00504029" w:rsidRPr="00504029">
        <w:rPr>
          <w:rFonts w:cs="Times New Roman"/>
          <w:b/>
          <w:szCs w:val="24"/>
        </w:rPr>
        <w:t>IDEA</w:t>
      </w:r>
      <w:r w:rsidRPr="009D7B9C">
        <w:rPr>
          <w:rFonts w:cs="Times New Roman"/>
          <w:szCs w:val="24"/>
        </w:rPr>
        <w:t xml:space="preserve"> to create </w:t>
      </w:r>
      <w:r w:rsidR="00C60761" w:rsidRPr="009D7B9C">
        <w:rPr>
          <w:rFonts w:cs="Times New Roman"/>
          <w:szCs w:val="24"/>
        </w:rPr>
        <w:t xml:space="preserve">Spring </w:t>
      </w:r>
      <w:r w:rsidR="001518C0">
        <w:rPr>
          <w:rFonts w:cs="Times New Roman"/>
          <w:szCs w:val="24"/>
        </w:rPr>
        <w:t>Initializr</w:t>
      </w:r>
      <w:r w:rsidR="00504029">
        <w:rPr>
          <w:rFonts w:cs="Times New Roman"/>
          <w:szCs w:val="24"/>
        </w:rPr>
        <w:t xml:space="preserve"> </w:t>
      </w:r>
      <w:r w:rsidR="00D108A1" w:rsidRPr="009D7B9C">
        <w:rPr>
          <w:rFonts w:cs="Times New Roman"/>
          <w:szCs w:val="24"/>
        </w:rPr>
        <w:t xml:space="preserve"> </w:t>
      </w:r>
      <w:r w:rsidR="00A16697" w:rsidRPr="009D7B9C">
        <w:rPr>
          <w:rFonts w:cs="Times New Roman"/>
          <w:szCs w:val="24"/>
        </w:rPr>
        <w:t>P</w:t>
      </w:r>
      <w:r w:rsidRPr="009D7B9C">
        <w:rPr>
          <w:rFonts w:cs="Times New Roman"/>
          <w:szCs w:val="24"/>
        </w:rPr>
        <w:t>roject</w:t>
      </w:r>
      <w:r w:rsidR="007453D4">
        <w:rPr>
          <w:rFonts w:cs="Times New Roman"/>
          <w:szCs w:val="24"/>
        </w:rPr>
        <w:t xml:space="preserve"> (Maybe you can create the Spring Initializr project in </w:t>
      </w:r>
      <w:hyperlink r:id="rId7" w:history="1">
        <w:r w:rsidR="007453D4" w:rsidRPr="00F5467A">
          <w:rPr>
            <w:rStyle w:val="Hyperlink"/>
            <w:rFonts w:cs="Times New Roman"/>
            <w:szCs w:val="24"/>
          </w:rPr>
          <w:t>https://start.spring.io/</w:t>
        </w:r>
      </w:hyperlink>
      <w:r w:rsidR="007453D4">
        <w:rPr>
          <w:rFonts w:cs="Times New Roman"/>
          <w:szCs w:val="24"/>
        </w:rPr>
        <w:t xml:space="preserve"> then open this project in IntelliJ IDEA</w:t>
      </w:r>
      <w:r w:rsidRPr="009D7B9C">
        <w:rPr>
          <w:rFonts w:cs="Times New Roman"/>
          <w:szCs w:val="24"/>
        </w:rPr>
        <w:t>.</w:t>
      </w:r>
    </w:p>
    <w:p w14:paraId="47B9EBE2" w14:textId="577574CA" w:rsidR="001544AE" w:rsidRPr="001518C0" w:rsidRDefault="001518C0" w:rsidP="001518C0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oose </w:t>
      </w:r>
      <w:r w:rsidRPr="007453D4">
        <w:rPr>
          <w:rFonts w:cs="Times New Roman"/>
          <w:b/>
          <w:szCs w:val="24"/>
        </w:rPr>
        <w:t>Spring Web</w:t>
      </w:r>
      <w:r w:rsidRPr="001518C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for </w:t>
      </w:r>
      <w:r w:rsidRPr="001518C0">
        <w:rPr>
          <w:rFonts w:cs="Times New Roman"/>
          <w:szCs w:val="24"/>
        </w:rPr>
        <w:t>Build</w:t>
      </w:r>
      <w:r w:rsidR="007453D4">
        <w:rPr>
          <w:rFonts w:cs="Times New Roman"/>
          <w:szCs w:val="24"/>
        </w:rPr>
        <w:t>ing</w:t>
      </w:r>
      <w:r w:rsidRPr="001518C0">
        <w:rPr>
          <w:rFonts w:cs="Times New Roman"/>
          <w:szCs w:val="24"/>
        </w:rPr>
        <w:t xml:space="preserve"> web, including </w:t>
      </w:r>
      <w:r w:rsidRPr="007453D4">
        <w:rPr>
          <w:rFonts w:cs="Times New Roman"/>
          <w:i/>
          <w:szCs w:val="24"/>
        </w:rPr>
        <w:t>RESTful</w:t>
      </w:r>
      <w:r w:rsidRPr="001518C0">
        <w:rPr>
          <w:rFonts w:cs="Times New Roman"/>
          <w:szCs w:val="24"/>
        </w:rPr>
        <w:t>, applications using Spring MVC. Uses Apache Tomcat as the default embedded container.</w:t>
      </w:r>
      <w:r w:rsidR="00C60761" w:rsidRPr="001518C0">
        <w:rPr>
          <w:rFonts w:cs="Times New Roman"/>
          <w:szCs w:val="24"/>
        </w:rPr>
        <w:t xml:space="preserve"> </w:t>
      </w:r>
      <w:r w:rsidR="008857B7">
        <w:rPr>
          <w:rStyle w:val="Strong"/>
        </w:rPr>
        <w:t xml:space="preserve">Spring Data JPA </w:t>
      </w:r>
      <w:r w:rsidR="008857B7">
        <w:rPr>
          <w:rStyle w:val="group"/>
          <w:b/>
          <w:bCs/>
        </w:rPr>
        <w:t xml:space="preserve">SQL for </w:t>
      </w:r>
      <w:r w:rsidR="008857B7">
        <w:rPr>
          <w:rStyle w:val="description"/>
        </w:rPr>
        <w:t xml:space="preserve">persisting data in SQL stores with Java Persistence API using Spring Data and Hibernate. </w:t>
      </w:r>
      <w:r w:rsidR="008857B7">
        <w:rPr>
          <w:rStyle w:val="Strong"/>
        </w:rPr>
        <w:t xml:space="preserve">MS SQL Server Driver </w:t>
      </w:r>
      <w:r w:rsidR="008857B7">
        <w:rPr>
          <w:rStyle w:val="group"/>
          <w:b/>
          <w:bCs/>
        </w:rPr>
        <w:t xml:space="preserve">SQL - </w:t>
      </w:r>
      <w:r w:rsidR="008857B7">
        <w:rPr>
          <w:rStyle w:val="description"/>
        </w:rPr>
        <w:t>A JDBC and R2DBC driver that provides access to Microsoft SQL Server and Azure SQL Database from any Java application.</w:t>
      </w:r>
    </w:p>
    <w:p w14:paraId="6A5697FD" w14:textId="06B78339" w:rsidR="0005128C" w:rsidRPr="009D7B9C" w:rsidRDefault="00135A2D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Use </w:t>
      </w:r>
      <w:r w:rsidR="001518C0">
        <w:rPr>
          <w:rFonts w:cs="Times New Roman"/>
          <w:szCs w:val="24"/>
        </w:rPr>
        <w:t xml:space="preserve">in </w:t>
      </w:r>
      <w:r w:rsidR="008857B7">
        <w:rPr>
          <w:rFonts w:cs="Times New Roman"/>
          <w:szCs w:val="24"/>
        </w:rPr>
        <w:t>SQL Server</w:t>
      </w:r>
      <w:r w:rsidR="001518C0">
        <w:rPr>
          <w:rFonts w:cs="Times New Roman"/>
          <w:szCs w:val="24"/>
        </w:rPr>
        <w:t xml:space="preserve"> Database as a </w:t>
      </w:r>
      <w:r w:rsidR="008857B7">
        <w:rPr>
          <w:rFonts w:cs="Times New Roman"/>
          <w:szCs w:val="24"/>
        </w:rPr>
        <w:t>Data Source</w:t>
      </w:r>
    </w:p>
    <w:p w14:paraId="1711C1D2" w14:textId="15E844A5" w:rsidR="0005128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Develop </w:t>
      </w:r>
      <w:r w:rsidR="00FE34A8" w:rsidRPr="009D7B9C">
        <w:rPr>
          <w:rFonts w:cs="Times New Roman"/>
          <w:szCs w:val="24"/>
        </w:rPr>
        <w:t>3-Layer with Repository</w:t>
      </w:r>
      <w:r w:rsidRPr="009D7B9C">
        <w:rPr>
          <w:rFonts w:cs="Times New Roman"/>
          <w:szCs w:val="24"/>
        </w:rPr>
        <w:t xml:space="preserve"> </w:t>
      </w:r>
      <w:r w:rsidR="00456CD9" w:rsidRPr="009D7B9C">
        <w:rPr>
          <w:rFonts w:cs="Times New Roman"/>
          <w:szCs w:val="24"/>
        </w:rPr>
        <w:t>Architecture</w:t>
      </w:r>
      <w:r w:rsidRPr="009D7B9C">
        <w:rPr>
          <w:rFonts w:cs="Times New Roman"/>
          <w:szCs w:val="24"/>
        </w:rPr>
        <w:t xml:space="preserve"> to perform CRUD actions using </w:t>
      </w:r>
      <w:r w:rsidR="001518C0">
        <w:rPr>
          <w:rFonts w:cs="Times New Roman"/>
          <w:szCs w:val="24"/>
        </w:rPr>
        <w:t>RESTful API with Spring Boot 3</w:t>
      </w:r>
      <w:r w:rsidR="00A6363C" w:rsidRPr="009D7B9C">
        <w:rPr>
          <w:rFonts w:cs="Times New Roman"/>
          <w:szCs w:val="24"/>
        </w:rPr>
        <w:t>.</w:t>
      </w:r>
    </w:p>
    <w:p w14:paraId="0A9E18CE" w14:textId="29DF5D80" w:rsidR="0093668E" w:rsidRPr="0093668E" w:rsidRDefault="0093668E" w:rsidP="0093668E">
      <w:pPr>
        <w:numPr>
          <w:ilvl w:val="0"/>
          <w:numId w:val="1"/>
        </w:numPr>
        <w:rPr>
          <w:rFonts w:cs="Times New Roman"/>
          <w:bCs/>
          <w:szCs w:val="26"/>
        </w:rPr>
      </w:pPr>
      <w:r w:rsidRPr="0093668E">
        <w:rPr>
          <w:rFonts w:cs="Times New Roman"/>
          <w:bCs/>
          <w:szCs w:val="26"/>
        </w:rPr>
        <w:t>React Client sends HTTP requests and retrieve HTTP responses using axios, shows data on the components.</w:t>
      </w:r>
    </w:p>
    <w:p w14:paraId="50C1E4A5" w14:textId="0C974E0D" w:rsidR="00867793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Run the project and test the</w:t>
      </w:r>
      <w:r w:rsidR="008E74D9" w:rsidRPr="009D7B9C">
        <w:rPr>
          <w:rFonts w:cs="Times New Roman"/>
          <w:szCs w:val="24"/>
        </w:rPr>
        <w:t xml:space="preserve"> </w:t>
      </w:r>
      <w:r w:rsidR="0093668E">
        <w:rPr>
          <w:rFonts w:cs="Times New Roman"/>
          <w:szCs w:val="24"/>
        </w:rPr>
        <w:t>FE, BE inter</w:t>
      </w:r>
      <w:r w:rsidRPr="009D7B9C">
        <w:rPr>
          <w:rFonts w:cs="Times New Roman"/>
          <w:szCs w:val="24"/>
        </w:rPr>
        <w:t>actions.</w:t>
      </w:r>
    </w:p>
    <w:p w14:paraId="303D69C7" w14:textId="744D7BF7" w:rsidR="009F604A" w:rsidRPr="00996655" w:rsidRDefault="009F604A" w:rsidP="00867793">
      <w:pPr>
        <w:spacing w:before="120" w:after="120"/>
        <w:rPr>
          <w:rFonts w:cs="Times New Roman"/>
          <w:szCs w:val="26"/>
        </w:rPr>
      </w:pPr>
    </w:p>
    <w:p w14:paraId="5249C131" w14:textId="11CE077D" w:rsidR="00A150DC" w:rsidRPr="00996655" w:rsidRDefault="001714B2">
      <w:pPr>
        <w:rPr>
          <w:rFonts w:eastAsia="Times New Roman" w:cs="Times New Roman"/>
          <w:b/>
          <w:bCs/>
          <w:color w:val="171717"/>
          <w:kern w:val="36"/>
          <w:sz w:val="38"/>
          <w:szCs w:val="40"/>
        </w:rPr>
      </w:pPr>
      <w:r w:rsidRPr="001714B2">
        <w:rPr>
          <w:rFonts w:cs="Times New Roman"/>
          <w:noProof/>
          <w:color w:val="171717"/>
          <w:sz w:val="38"/>
          <w:szCs w:val="40"/>
        </w:rPr>
        <w:drawing>
          <wp:inline distT="0" distB="0" distL="0" distR="0" wp14:anchorId="436C40FF" wp14:editId="386C3E6D">
            <wp:extent cx="5943600" cy="1647190"/>
            <wp:effectExtent l="0" t="0" r="0" b="0"/>
            <wp:docPr id="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FF091" w14:textId="77777777" w:rsidR="001714B2" w:rsidRDefault="001714B2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25781556" w14:textId="1A17409B" w:rsidR="004313D3" w:rsidRPr="009D7B9C" w:rsidRDefault="004313D3" w:rsidP="009D7B9C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Activity 01: </w:t>
      </w:r>
      <w:r w:rsidR="00C468FC" w:rsidRPr="009D7B9C">
        <w:rPr>
          <w:color w:val="171717"/>
          <w:sz w:val="32"/>
          <w:szCs w:val="32"/>
        </w:rPr>
        <w:t>Design</w:t>
      </w:r>
      <w:r w:rsidR="001A48EF" w:rsidRPr="009D7B9C">
        <w:rPr>
          <w:color w:val="171717"/>
          <w:sz w:val="32"/>
          <w:szCs w:val="32"/>
        </w:rPr>
        <w:t xml:space="preserve"> the </w:t>
      </w:r>
      <w:r w:rsidR="001714B2">
        <w:rPr>
          <w:color w:val="171717"/>
          <w:sz w:val="32"/>
          <w:szCs w:val="32"/>
        </w:rPr>
        <w:t xml:space="preserve">RESTful API for </w:t>
      </w:r>
      <w:r w:rsidR="00965E95">
        <w:rPr>
          <w:color w:val="171717"/>
          <w:sz w:val="32"/>
          <w:szCs w:val="32"/>
        </w:rPr>
        <w:t>Orchid</w:t>
      </w:r>
      <w:r w:rsidR="001A48EF" w:rsidRPr="009D7B9C">
        <w:rPr>
          <w:color w:val="171717"/>
          <w:sz w:val="32"/>
          <w:szCs w:val="32"/>
        </w:rPr>
        <w:t xml:space="preserve"> Management</w:t>
      </w:r>
    </w:p>
    <w:p w14:paraId="0C58CEF9" w14:textId="430C1AF2" w:rsidR="004313D3" w:rsidRDefault="004313D3" w:rsidP="004313D3">
      <w:pPr>
        <w:rPr>
          <w:rFonts w:cs="Times New Roman"/>
          <w:szCs w:val="26"/>
        </w:rPr>
      </w:pPr>
      <w:r w:rsidRPr="00996655">
        <w:rPr>
          <w:rFonts w:cs="Times New Roman"/>
          <w:b/>
          <w:szCs w:val="26"/>
          <w:u w:val="single"/>
        </w:rPr>
        <w:t xml:space="preserve">Step </w:t>
      </w:r>
      <w:r w:rsidR="00D256B3" w:rsidRPr="00996655">
        <w:rPr>
          <w:rFonts w:cs="Times New Roman"/>
          <w:b/>
          <w:szCs w:val="26"/>
          <w:u w:val="single"/>
        </w:rPr>
        <w:t>0</w:t>
      </w:r>
      <w:r w:rsidRPr="00996655">
        <w:rPr>
          <w:rFonts w:cs="Times New Roman"/>
          <w:b/>
          <w:szCs w:val="26"/>
          <w:u w:val="single"/>
        </w:rPr>
        <w:t>1</w:t>
      </w:r>
      <w:r w:rsidRPr="00996655">
        <w:rPr>
          <w:rFonts w:cs="Times New Roman"/>
          <w:szCs w:val="26"/>
        </w:rPr>
        <w:t xml:space="preserve">. </w:t>
      </w:r>
      <w:r w:rsidR="00460144" w:rsidRPr="00996655">
        <w:rPr>
          <w:rFonts w:cs="Times New Roman"/>
          <w:szCs w:val="26"/>
        </w:rPr>
        <w:t xml:space="preserve">Open </w:t>
      </w:r>
      <w:r w:rsidR="007453D4">
        <w:rPr>
          <w:rFonts w:cs="Times New Roman"/>
          <w:szCs w:val="26"/>
        </w:rPr>
        <w:t>IntelliJ IDEA</w:t>
      </w:r>
      <w:r w:rsidR="00460144" w:rsidRPr="00996655">
        <w:rPr>
          <w:rFonts w:cs="Times New Roman"/>
          <w:szCs w:val="26"/>
        </w:rPr>
        <w:t xml:space="preserve">, File | New | </w:t>
      </w:r>
      <w:r w:rsidR="007453D4">
        <w:rPr>
          <w:rFonts w:cs="Times New Roman"/>
          <w:szCs w:val="26"/>
        </w:rPr>
        <w:t>Initial</w:t>
      </w:r>
      <w:r w:rsidR="00D00BB3">
        <w:rPr>
          <w:rFonts w:cs="Times New Roman"/>
          <w:szCs w:val="26"/>
        </w:rPr>
        <w:t>i</w:t>
      </w:r>
      <w:r w:rsidR="007453D4">
        <w:rPr>
          <w:rFonts w:cs="Times New Roman"/>
          <w:szCs w:val="26"/>
        </w:rPr>
        <w:t xml:space="preserve">zr </w:t>
      </w:r>
      <w:r w:rsidR="00460144" w:rsidRPr="00996655">
        <w:rPr>
          <w:rFonts w:cs="Times New Roman"/>
          <w:szCs w:val="26"/>
        </w:rPr>
        <w:t>Project</w:t>
      </w:r>
    </w:p>
    <w:p w14:paraId="5B38CBED" w14:textId="450ABCAD" w:rsidR="007453D4" w:rsidRPr="0090416D" w:rsidRDefault="00D00BB3" w:rsidP="0090416D">
      <w:pPr>
        <w:pStyle w:val="articlep"/>
      </w:pPr>
      <w:r>
        <w:t xml:space="preserve">In the left pane of the </w:t>
      </w:r>
      <w:r>
        <w:rPr>
          <w:rStyle w:val="control"/>
        </w:rPr>
        <w:t>New Project</w:t>
      </w:r>
      <w:r>
        <w:t xml:space="preserve"> wizard, select </w:t>
      </w:r>
      <w:r>
        <w:rPr>
          <w:rStyle w:val="control"/>
        </w:rPr>
        <w:t xml:space="preserve">Spring </w:t>
      </w:r>
      <w:r>
        <w:rPr>
          <w:szCs w:val="26"/>
        </w:rPr>
        <w:t xml:space="preserve">Initializr </w:t>
      </w:r>
      <w:r w:rsidRPr="00996655">
        <w:rPr>
          <w:szCs w:val="26"/>
        </w:rPr>
        <w:t>Project</w:t>
      </w:r>
      <w:r>
        <w:t>.</w:t>
      </w:r>
    </w:p>
    <w:p w14:paraId="1D8A5E7B" w14:textId="4A8ED9D7" w:rsidR="007453D4" w:rsidRDefault="001714B2" w:rsidP="007453D4">
      <w:pPr>
        <w:rPr>
          <w:rFonts w:cs="Times New Roman"/>
          <w:noProof/>
          <w:sz w:val="20"/>
        </w:rPr>
      </w:pPr>
      <w:r w:rsidRPr="001714B2">
        <w:rPr>
          <w:rFonts w:cs="Times New Roman"/>
          <w:noProof/>
          <w:sz w:val="20"/>
        </w:rPr>
        <w:drawing>
          <wp:inline distT="0" distB="0" distL="0" distR="0" wp14:anchorId="6547EB10" wp14:editId="31C17D90">
            <wp:extent cx="5943600" cy="50380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093D" w:rsidRPr="009C093D">
        <w:rPr>
          <w:rFonts w:cs="Times New Roman"/>
          <w:noProof/>
          <w:sz w:val="20"/>
        </w:rPr>
        <w:t xml:space="preserve"> </w:t>
      </w:r>
    </w:p>
    <w:p w14:paraId="5BC02174" w14:textId="64A615CC" w:rsidR="004313D3" w:rsidRPr="00996655" w:rsidRDefault="004313D3" w:rsidP="004313D3">
      <w:pPr>
        <w:jc w:val="center"/>
        <w:rPr>
          <w:rFonts w:cs="Times New Roman"/>
          <w:sz w:val="20"/>
        </w:rPr>
      </w:pPr>
    </w:p>
    <w:p w14:paraId="006B094B" w14:textId="2D00FCBC" w:rsidR="00D00BB3" w:rsidRPr="00996655" w:rsidRDefault="00D00BB3" w:rsidP="00D00BB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tep 02.</w:t>
      </w:r>
      <w:r w:rsidRPr="00996655">
        <w:rPr>
          <w:rFonts w:cs="Times New Roman"/>
        </w:rPr>
        <w:t xml:space="preserve"> </w:t>
      </w:r>
      <w:r>
        <w:rPr>
          <w:rFonts w:cs="Times New Roman"/>
        </w:rPr>
        <w:t xml:space="preserve">Fill the information </w:t>
      </w:r>
      <w:r>
        <w:rPr>
          <w:rFonts w:cs="Times New Roman"/>
        </w:rPr>
        <w:sym w:font="Symbol" w:char="F0AE"/>
      </w:r>
      <w:r w:rsidRPr="00996655">
        <w:rPr>
          <w:rFonts w:cs="Times New Roman"/>
        </w:rPr>
        <w:t xml:space="preserve"> Next</w:t>
      </w:r>
    </w:p>
    <w:p w14:paraId="49F8FE87" w14:textId="4FBDA25E" w:rsidR="004313D3" w:rsidRPr="00996655" w:rsidRDefault="004313D3" w:rsidP="004313D3">
      <w:pPr>
        <w:rPr>
          <w:rFonts w:cs="Times New Roman"/>
          <w:sz w:val="20"/>
        </w:rPr>
      </w:pPr>
    </w:p>
    <w:p w14:paraId="704965E5" w14:textId="58DC2E3E" w:rsidR="004313D3" w:rsidRPr="00996655" w:rsidRDefault="009C093D" w:rsidP="004313D3">
      <w:pPr>
        <w:rPr>
          <w:rFonts w:cs="Times New Roman"/>
          <w:sz w:val="20"/>
        </w:rPr>
      </w:pPr>
      <w:r>
        <w:rPr>
          <w:rFonts w:cs="Times New Roman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E6EBC0" wp14:editId="02B3B318">
                <wp:simplePos x="0" y="0"/>
                <wp:positionH relativeFrom="column">
                  <wp:posOffset>3060700</wp:posOffset>
                </wp:positionH>
                <wp:positionV relativeFrom="paragraph">
                  <wp:posOffset>3086100</wp:posOffset>
                </wp:positionV>
                <wp:extent cx="2152650" cy="736600"/>
                <wp:effectExtent l="0" t="0" r="19050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736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7A3BF4" id="Rectangle 36" o:spid="_x0000_s1026" style="position:absolute;margin-left:241pt;margin-top:243pt;width:169.5pt;height:5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" filled="f" strokecolor="red" strokeweight="1pt"/>
            </w:pict>
          </mc:Fallback>
        </mc:AlternateContent>
      </w:r>
      <w:r w:rsidRPr="009C093D">
        <w:rPr>
          <w:rFonts w:cs="Times New Roman"/>
          <w:noProof/>
          <w:sz w:val="20"/>
        </w:rPr>
        <w:drawing>
          <wp:inline distT="0" distB="0" distL="0" distR="0" wp14:anchorId="1A7D32DD" wp14:editId="210C88F9">
            <wp:extent cx="5943600" cy="503618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6EEC3" w14:textId="60CDA5C7" w:rsidR="004313D3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CE0B8F" w:rsidRPr="00996655">
        <w:rPr>
          <w:rFonts w:cs="Times New Roman"/>
          <w:b/>
          <w:u w:val="single"/>
        </w:rPr>
        <w:t>0</w:t>
      </w:r>
      <w:r w:rsidRPr="00996655">
        <w:rPr>
          <w:rFonts w:cs="Times New Roman"/>
          <w:b/>
          <w:u w:val="single"/>
        </w:rPr>
        <w:t>3</w:t>
      </w:r>
      <w:r w:rsidRPr="00996655">
        <w:rPr>
          <w:rFonts w:cs="Times New Roman"/>
        </w:rPr>
        <w:t xml:space="preserve">. </w:t>
      </w:r>
      <w:r w:rsidR="00D00BB3">
        <w:rPr>
          <w:rFonts w:cs="Times New Roman"/>
        </w:rPr>
        <w:t>Choose</w:t>
      </w:r>
      <w:r w:rsidR="00696002" w:rsidRPr="00996655">
        <w:rPr>
          <w:rFonts w:cs="Times New Roman"/>
        </w:rPr>
        <w:t xml:space="preserve"> the </w:t>
      </w:r>
      <w:r w:rsidR="00D00BB3">
        <w:rPr>
          <w:rFonts w:cs="Times New Roman"/>
        </w:rPr>
        <w:t xml:space="preserve">dependency/dependencies </w:t>
      </w:r>
      <w:r w:rsidR="00D00BB3">
        <w:rPr>
          <w:rFonts w:cs="Times New Roman"/>
        </w:rPr>
        <w:sym w:font="Symbol" w:char="F0AE"/>
      </w:r>
      <w:r w:rsidR="00D00BB3">
        <w:rPr>
          <w:rFonts w:cs="Times New Roman"/>
        </w:rPr>
        <w:t xml:space="preserve"> </w:t>
      </w:r>
      <w:r w:rsidR="00696002" w:rsidRPr="00996655">
        <w:rPr>
          <w:rFonts w:cs="Times New Roman"/>
        </w:rPr>
        <w:t xml:space="preserve">Click </w:t>
      </w:r>
      <w:r w:rsidR="00D00BB3">
        <w:rPr>
          <w:rFonts w:cs="Times New Roman"/>
        </w:rPr>
        <w:t>Create</w:t>
      </w:r>
    </w:p>
    <w:p w14:paraId="4C5DA4C6" w14:textId="77777777" w:rsidR="00E83926" w:rsidRPr="00996655" w:rsidRDefault="00E83926" w:rsidP="004313D3">
      <w:pPr>
        <w:rPr>
          <w:rFonts w:cs="Times New Roman"/>
        </w:rPr>
      </w:pPr>
    </w:p>
    <w:p w14:paraId="1697B1AB" w14:textId="77777777" w:rsidR="00D00BB3" w:rsidRDefault="00D00BB3" w:rsidP="00D00BB3">
      <w:pPr>
        <w:rPr>
          <w:rFonts w:cs="Times New Roman"/>
          <w:szCs w:val="24"/>
        </w:rPr>
      </w:pPr>
      <w:r w:rsidRPr="007453D4">
        <w:rPr>
          <w:rFonts w:cs="Times New Roman"/>
          <w:szCs w:val="24"/>
        </w:rPr>
        <w:t xml:space="preserve">Or you can using </w:t>
      </w:r>
      <w:r>
        <w:rPr>
          <w:rFonts w:cs="Times New Roman"/>
          <w:szCs w:val="24"/>
        </w:rPr>
        <w:t xml:space="preserve">Spring Initializr project in </w:t>
      </w:r>
      <w:hyperlink r:id="rId11" w:history="1">
        <w:r w:rsidRPr="00F5467A">
          <w:rPr>
            <w:rStyle w:val="Hyperlink"/>
            <w:rFonts w:cs="Times New Roman"/>
            <w:szCs w:val="24"/>
          </w:rPr>
          <w:t>https://start.spring.io/</w:t>
        </w:r>
      </w:hyperlink>
      <w:r>
        <w:rPr>
          <w:rFonts w:cs="Times New Roman"/>
          <w:szCs w:val="24"/>
        </w:rPr>
        <w:t xml:space="preserve"> then open this project in IntelliJ IDEA</w:t>
      </w:r>
    </w:p>
    <w:p w14:paraId="5487B966" w14:textId="33C4FBA9" w:rsidR="00D00BB3" w:rsidRPr="00996655" w:rsidRDefault="004256A9" w:rsidP="00D00BB3">
      <w:pPr>
        <w:rPr>
          <w:rFonts w:cs="Times New Roman"/>
          <w:sz w:val="20"/>
        </w:rPr>
      </w:pPr>
      <w:r>
        <w:rPr>
          <w:rFonts w:cs="Times New Roman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6F74682" wp14:editId="698332B4">
                <wp:simplePos x="0" y="0"/>
                <wp:positionH relativeFrom="column">
                  <wp:posOffset>3041650</wp:posOffset>
                </wp:positionH>
                <wp:positionV relativeFrom="paragraph">
                  <wp:posOffset>577850</wp:posOffset>
                </wp:positionV>
                <wp:extent cx="2660650" cy="1504950"/>
                <wp:effectExtent l="0" t="0" r="2540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0650" cy="150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664BB9" id="Rectangle 9" o:spid="_x0000_s1026" style="position:absolute;margin-left:239.5pt;margin-top:45.5pt;width:209.5pt;height:118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" filled="f" strokecolor="red" strokeweight="1pt"/>
            </w:pict>
          </mc:Fallback>
        </mc:AlternateContent>
      </w:r>
      <w:r w:rsidRPr="004256A9">
        <w:rPr>
          <w:rFonts w:cs="Times New Roman"/>
          <w:noProof/>
          <w:sz w:val="20"/>
        </w:rPr>
        <w:drawing>
          <wp:inline distT="0" distB="0" distL="0" distR="0" wp14:anchorId="197414A9" wp14:editId="24E2A113">
            <wp:extent cx="5943600" cy="3088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CBAE" w14:textId="62FED389" w:rsidR="004313D3" w:rsidRPr="00996655" w:rsidRDefault="004313D3" w:rsidP="004313D3">
      <w:pPr>
        <w:rPr>
          <w:rFonts w:cs="Times New Roman"/>
          <w:sz w:val="20"/>
        </w:rPr>
      </w:pPr>
    </w:p>
    <w:p w14:paraId="3ACCF252" w14:textId="6B545CDB" w:rsidR="00E83926" w:rsidRPr="00E83926" w:rsidRDefault="004313D3" w:rsidP="00E83926">
      <w:pPr>
        <w:rPr>
          <w:rFonts w:cs="Times New Roman"/>
          <w:sz w:val="20"/>
        </w:rPr>
      </w:pPr>
      <w:r w:rsidRPr="00996655">
        <w:rPr>
          <w:rFonts w:cs="Times New Roman"/>
          <w:sz w:val="20"/>
        </w:rPr>
        <w:br w:type="page"/>
      </w: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4</w:t>
      </w:r>
      <w:r w:rsidRPr="00996655">
        <w:rPr>
          <w:rFonts w:cs="Times New Roman"/>
        </w:rPr>
        <w:t xml:space="preserve">. </w:t>
      </w:r>
      <w:r w:rsidR="00157BD8" w:rsidRPr="00996655">
        <w:rPr>
          <w:rFonts w:cs="Times New Roman"/>
        </w:rPr>
        <w:t>Edit pom.xml</w:t>
      </w:r>
      <w:r w:rsidR="00E83926">
        <w:rPr>
          <w:rFonts w:cs="Times New Roman"/>
        </w:rPr>
        <w:t xml:space="preserve">, add the dependencies for </w:t>
      </w:r>
    </w:p>
    <w:p w14:paraId="2EDE60A0" w14:textId="445D083F" w:rsidR="00E83926" w:rsidRDefault="009C093D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  <w:b/>
        </w:rPr>
      </w:pPr>
      <w:r>
        <w:rPr>
          <w:rFonts w:cs="Times New Roman"/>
        </w:rPr>
        <w:t>MS SQL Server Driver</w:t>
      </w:r>
      <w:r w:rsidR="00E83926" w:rsidRPr="00E83926">
        <w:rPr>
          <w:rFonts w:cs="Times New Roman"/>
        </w:rPr>
        <w:t xml:space="preserve"> </w:t>
      </w:r>
      <w:r w:rsidRPr="009C093D">
        <w:rPr>
          <w:rFonts w:cs="Times New Roman"/>
          <w:b/>
        </w:rPr>
        <w:t>mssql-jdbc</w:t>
      </w:r>
    </w:p>
    <w:p w14:paraId="40123F6D" w14:textId="0C6ED429" w:rsidR="009C093D" w:rsidRPr="009C093D" w:rsidRDefault="009C093D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  <w:b/>
        </w:rPr>
      </w:pPr>
      <w:r>
        <w:rPr>
          <w:rFonts w:cs="Times New Roman"/>
        </w:rPr>
        <w:t xml:space="preserve">Spring Web - RESTful API: </w:t>
      </w:r>
      <w:r w:rsidRPr="009C093D">
        <w:rPr>
          <w:rFonts w:cs="Times New Roman"/>
          <w:b/>
        </w:rPr>
        <w:t>spring-boot-starter-web</w:t>
      </w:r>
    </w:p>
    <w:p w14:paraId="6802610A" w14:textId="4E03703A" w:rsidR="00E83926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Spring Data JPA for Paging and Sort data: </w:t>
      </w:r>
      <w:r w:rsidRPr="00E83926">
        <w:rPr>
          <w:rFonts w:cs="Times New Roman"/>
          <w:b/>
        </w:rPr>
        <w:t>spring-data-jpa</w:t>
      </w:r>
    </w:p>
    <w:p w14:paraId="18A5DDED" w14:textId="23660ACC" w:rsidR="000B0061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Testing </w:t>
      </w:r>
      <w:r w:rsidRPr="00E83926">
        <w:rPr>
          <w:rFonts w:cs="Times New Roman"/>
          <w:b/>
        </w:rPr>
        <w:t>spring-boot-starter-test</w:t>
      </w:r>
    </w:p>
    <w:p w14:paraId="6B41FBE6" w14:textId="6799A159" w:rsidR="009C093D" w:rsidRPr="009C093D" w:rsidRDefault="009C093D" w:rsidP="009C093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eastAsia="Times New Roman" w:hAnsi="Courier New" w:cs="Courier New"/>
          <w:color w:val="080808"/>
          <w:sz w:val="20"/>
          <w:szCs w:val="18"/>
        </w:rPr>
      </w:pP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ies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org.springframework.boo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spring-boot-starter-data-jpa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org.springframework.boo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spring-boot-starter-web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com.microsoft.sqlserver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mssql-jdbc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runtime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org.springframework.boo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spring-boot-starter-test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tes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ies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</w:p>
    <w:p w14:paraId="56176EDB" w14:textId="77777777" w:rsidR="000B0061" w:rsidRPr="00996655" w:rsidRDefault="000B0061" w:rsidP="004313D3">
      <w:pPr>
        <w:rPr>
          <w:rFonts w:cs="Times New Roman"/>
          <w:sz w:val="20"/>
        </w:rPr>
      </w:pPr>
    </w:p>
    <w:p w14:paraId="7A32A7C0" w14:textId="61110362" w:rsidR="00E83926" w:rsidRDefault="004256A9">
      <w:pPr>
        <w:rPr>
          <w:rFonts w:cs="Times New Roman"/>
          <w:b/>
          <w:u w:val="single"/>
        </w:rPr>
      </w:pPr>
      <w:r w:rsidRPr="004256A9">
        <w:rPr>
          <w:rFonts w:cs="Times New Roman"/>
          <w:b/>
          <w:noProof/>
        </w:rPr>
        <w:lastRenderedPageBreak/>
        <w:drawing>
          <wp:inline distT="0" distB="0" distL="0" distR="0" wp14:anchorId="64BBB86A" wp14:editId="50BA447B">
            <wp:extent cx="5930900" cy="5930900"/>
            <wp:effectExtent l="0" t="0" r="0" b="0"/>
            <wp:docPr id="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0900" cy="593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3926">
        <w:rPr>
          <w:rFonts w:cs="Times New Roman"/>
          <w:b/>
          <w:u w:val="single"/>
        </w:rPr>
        <w:br w:type="page"/>
      </w:r>
    </w:p>
    <w:p w14:paraId="71252382" w14:textId="3C8E587D" w:rsidR="00921258" w:rsidRPr="001112ED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 w:rsidR="00E83926">
        <w:rPr>
          <w:rFonts w:cs="Times New Roman"/>
        </w:rPr>
        <w:t>The structure of the Lab project</w:t>
      </w:r>
    </w:p>
    <w:p w14:paraId="508006AC" w14:textId="4921CF29" w:rsidR="00A02A86" w:rsidRDefault="004256A9" w:rsidP="004313D3">
      <w:pPr>
        <w:rPr>
          <w:rFonts w:cs="Times New Roman"/>
          <w:b/>
          <w:u w:val="single"/>
        </w:rPr>
      </w:pPr>
      <w:r>
        <w:rPr>
          <w:rFonts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115211A" wp14:editId="47919F84">
                <wp:simplePos x="0" y="0"/>
                <wp:positionH relativeFrom="column">
                  <wp:posOffset>1892300</wp:posOffset>
                </wp:positionH>
                <wp:positionV relativeFrom="paragraph">
                  <wp:posOffset>1629410</wp:posOffset>
                </wp:positionV>
                <wp:extent cx="2590800" cy="812800"/>
                <wp:effectExtent l="0" t="0" r="1905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812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CCF35B" id="Rectangle 13" o:spid="_x0000_s1026" style="position:absolute;margin-left:149pt;margin-top:128.3pt;width:204pt;height:6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" filled="f" strokecolor="red" strokeweight="1pt"/>
            </w:pict>
          </mc:Fallback>
        </mc:AlternateContent>
      </w:r>
      <w:r>
        <w:rPr>
          <w:rFonts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6C879A" wp14:editId="2B9F879B">
                <wp:simplePos x="0" y="0"/>
                <wp:positionH relativeFrom="column">
                  <wp:posOffset>1898650</wp:posOffset>
                </wp:positionH>
                <wp:positionV relativeFrom="paragraph">
                  <wp:posOffset>1210310</wp:posOffset>
                </wp:positionV>
                <wp:extent cx="2565400" cy="88900"/>
                <wp:effectExtent l="0" t="0" r="254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88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F7881" id="Rectangle 12" o:spid="_x0000_s1026" style="position:absolute;margin-left:149.5pt;margin-top:95.3pt;width:202pt;height: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" filled="f" strokecolor="red" strokeweight="1pt"/>
            </w:pict>
          </mc:Fallback>
        </mc:AlternateContent>
      </w:r>
      <w:r>
        <w:rPr>
          <w:rFonts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63CBD5" wp14:editId="7AFE6399">
                <wp:simplePos x="0" y="0"/>
                <wp:positionH relativeFrom="column">
                  <wp:posOffset>31750</wp:posOffset>
                </wp:positionH>
                <wp:positionV relativeFrom="paragraph">
                  <wp:posOffset>365760</wp:posOffset>
                </wp:positionV>
                <wp:extent cx="1555750" cy="2520950"/>
                <wp:effectExtent l="0" t="0" r="2540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750" cy="2520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035D16" id="Rectangle 11" o:spid="_x0000_s1026" style="position:absolute;margin-left:2.5pt;margin-top:28.8pt;width:122.5pt;height:198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" filled="f" strokecolor="red" strokeweight="1pt"/>
            </w:pict>
          </mc:Fallback>
        </mc:AlternateContent>
      </w:r>
      <w:r w:rsidRPr="004256A9">
        <w:rPr>
          <w:rFonts w:cs="Times New Roman"/>
          <w:b/>
          <w:noProof/>
        </w:rPr>
        <w:drawing>
          <wp:inline distT="0" distB="0" distL="0" distR="0" wp14:anchorId="2F26C78E" wp14:editId="0F28BFDA">
            <wp:extent cx="5943600" cy="31076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EA2B5" w14:textId="77777777" w:rsidR="001112ED" w:rsidRDefault="001112ED" w:rsidP="001112ED"/>
    <w:p w14:paraId="3734EB19" w14:textId="77777777" w:rsidR="00506358" w:rsidRDefault="001112ED" w:rsidP="001112ED"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6</w:t>
      </w:r>
      <w:r w:rsidRPr="00996655">
        <w:rPr>
          <w:rFonts w:cs="Times New Roman"/>
        </w:rPr>
        <w:t xml:space="preserve">. </w:t>
      </w:r>
      <w:r>
        <w:rPr>
          <w:rFonts w:cs="Times New Roman"/>
        </w:rPr>
        <w:t xml:space="preserve">The </w:t>
      </w:r>
      <w:proofErr w:type="gramStart"/>
      <w:r>
        <w:rPr>
          <w:rFonts w:cs="Times New Roman"/>
        </w:rPr>
        <w:t>application.properties</w:t>
      </w:r>
      <w:proofErr w:type="gramEnd"/>
      <w:r>
        <w:rPr>
          <w:rFonts w:cs="Times New Roman"/>
        </w:rPr>
        <w:t xml:space="preserve"> file</w:t>
      </w:r>
      <w:r>
        <w:t xml:space="preserve"> </w:t>
      </w:r>
    </w:p>
    <w:p w14:paraId="61356D44" w14:textId="212916A3" w:rsidR="000327E6" w:rsidRDefault="004256A9" w:rsidP="001112ED">
      <w:pPr>
        <w:rPr>
          <w:rFonts w:eastAsia="Times New Roman" w:cs="Times New Roman"/>
          <w:kern w:val="36"/>
        </w:rPr>
      </w:pPr>
      <w:r w:rsidRPr="004256A9">
        <w:rPr>
          <w:noProof/>
        </w:rPr>
        <w:drawing>
          <wp:inline distT="0" distB="0" distL="0" distR="0" wp14:anchorId="40563432" wp14:editId="01EE071C">
            <wp:extent cx="5943600" cy="24091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6358" w:rsidRPr="00506358">
        <w:t xml:space="preserve"> </w:t>
      </w:r>
      <w:r w:rsidR="000327E6">
        <w:br w:type="page"/>
      </w:r>
    </w:p>
    <w:p w14:paraId="2EBA2572" w14:textId="0638B5F7" w:rsidR="00E83926" w:rsidRPr="009D7B9C" w:rsidRDefault="00E83926" w:rsidP="006C7F8B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>
        <w:rPr>
          <w:color w:val="171717"/>
          <w:sz w:val="32"/>
          <w:szCs w:val="32"/>
        </w:rPr>
        <w:t>2</w:t>
      </w:r>
      <w:r w:rsidRPr="009D7B9C">
        <w:rPr>
          <w:color w:val="171717"/>
          <w:sz w:val="32"/>
          <w:szCs w:val="32"/>
        </w:rPr>
        <w:t xml:space="preserve">: </w:t>
      </w:r>
      <w:r>
        <w:rPr>
          <w:color w:val="171717"/>
          <w:sz w:val="32"/>
          <w:szCs w:val="32"/>
        </w:rPr>
        <w:t xml:space="preserve">Implement RESTful API </w:t>
      </w:r>
      <w:r w:rsidR="00965E95">
        <w:rPr>
          <w:color w:val="171717"/>
          <w:sz w:val="32"/>
          <w:szCs w:val="32"/>
        </w:rPr>
        <w:t>Orchid</w:t>
      </w:r>
      <w:r w:rsidRPr="009D7B9C">
        <w:rPr>
          <w:color w:val="171717"/>
          <w:sz w:val="32"/>
          <w:szCs w:val="32"/>
        </w:rPr>
        <w:t xml:space="preserve"> Management</w:t>
      </w:r>
      <w:r w:rsidR="006C7F8B">
        <w:rPr>
          <w:color w:val="171717"/>
          <w:sz w:val="32"/>
          <w:szCs w:val="32"/>
        </w:rPr>
        <w:t xml:space="preserve"> with CRUD functions</w:t>
      </w:r>
    </w:p>
    <w:p w14:paraId="53974C93" w14:textId="77777777" w:rsidR="00E83926" w:rsidRPr="00996655" w:rsidRDefault="00E83926" w:rsidP="004313D3">
      <w:pPr>
        <w:rPr>
          <w:rFonts w:cs="Times New Roman"/>
          <w:b/>
          <w:u w:val="single"/>
        </w:rPr>
      </w:pPr>
    </w:p>
    <w:p w14:paraId="2F1E8B6D" w14:textId="62488F6B" w:rsidR="004313D3" w:rsidRPr="00996655" w:rsidRDefault="00C54788" w:rsidP="004313D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</w:t>
      </w:r>
      <w:r w:rsidR="004313D3" w:rsidRPr="00996655">
        <w:rPr>
          <w:rFonts w:cs="Times New Roman"/>
          <w:b/>
          <w:u w:val="single"/>
        </w:rPr>
        <w:t xml:space="preserve">tep </w:t>
      </w:r>
      <w:r w:rsidR="0044312C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1</w:t>
      </w:r>
      <w:r w:rsidR="004313D3" w:rsidRPr="00996655">
        <w:rPr>
          <w:rFonts w:cs="Times New Roman"/>
        </w:rPr>
        <w:t xml:space="preserve">. </w:t>
      </w:r>
      <w:r w:rsidR="009F4FA8" w:rsidRPr="00996655">
        <w:rPr>
          <w:rFonts w:cs="Times New Roman"/>
        </w:rPr>
        <w:t xml:space="preserve">Create </w:t>
      </w:r>
      <w:r w:rsidR="006C7F8B" w:rsidRPr="003446D8">
        <w:rPr>
          <w:rFonts w:cs="Times New Roman"/>
          <w:b/>
        </w:rPr>
        <w:t>pojos</w:t>
      </w:r>
      <w:r w:rsidR="009F4FA8" w:rsidRPr="00996655">
        <w:rPr>
          <w:rFonts w:cs="Times New Roman"/>
        </w:rPr>
        <w:t xml:space="preserve"> package</w:t>
      </w:r>
      <w:r w:rsidR="006C7F8B">
        <w:rPr>
          <w:rFonts w:cs="Times New Roman"/>
        </w:rPr>
        <w:t xml:space="preserve">, then create </w:t>
      </w:r>
      <w:r w:rsidR="00506358">
        <w:rPr>
          <w:rFonts w:cs="Times New Roman"/>
        </w:rPr>
        <w:t>Orchid</w:t>
      </w:r>
      <w:r w:rsidR="006C7F8B">
        <w:rPr>
          <w:rFonts w:cs="Times New Roman"/>
        </w:rPr>
        <w:t xml:space="preserve"> Entity</w:t>
      </w:r>
    </w:p>
    <w:p w14:paraId="7528E0E2" w14:textId="77777777" w:rsidR="00FD0173" w:rsidRPr="00506358" w:rsidRDefault="002946A9" w:rsidP="00506358">
      <w:r w:rsidRPr="00506358">
        <w:t xml:space="preserve">Entity Class: Represents a database table    </w:t>
      </w:r>
    </w:p>
    <w:p w14:paraId="3C483995" w14:textId="77777777" w:rsidR="00FD0173" w:rsidRPr="00506358" w:rsidRDefault="002946A9" w:rsidP="00506358">
      <w:r w:rsidRPr="00506358">
        <w:t xml:space="preserve">Annotations:        </w:t>
      </w:r>
    </w:p>
    <w:p w14:paraId="39D5F028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Entity: Marks the class as a JPA entity        </w:t>
      </w:r>
    </w:p>
    <w:p w14:paraId="5F6AFF01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Id: Specifies the primary key field        </w:t>
      </w:r>
    </w:p>
    <w:p w14:paraId="26C5A65A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GeneratedValue: Strategy for generating primary key values      </w:t>
      </w:r>
    </w:p>
    <w:p w14:paraId="078B8E22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>@Column: Maps a field to a database column</w:t>
      </w:r>
    </w:p>
    <w:p w14:paraId="75AE9F7F" w14:textId="6D9B2612" w:rsidR="004313D3" w:rsidRPr="00996655" w:rsidRDefault="004256A9" w:rsidP="00805DB1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0"/>
        </w:rPr>
      </w:pPr>
      <w:r w:rsidRPr="004256A9">
        <w:rPr>
          <w:rFonts w:eastAsia="Times New Roman" w:cs="Times New Roman"/>
          <w:noProof/>
          <w:sz w:val="20"/>
        </w:rPr>
        <w:drawing>
          <wp:inline distT="0" distB="0" distL="0" distR="0" wp14:anchorId="74107DE4" wp14:editId="420C9DE3">
            <wp:extent cx="5943600" cy="3115945"/>
            <wp:effectExtent l="0" t="0" r="0" b="8255"/>
            <wp:docPr id="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BF6BA" w14:textId="77777777" w:rsidR="00182B04" w:rsidRDefault="00182B04" w:rsidP="006C7F8B">
      <w:pPr>
        <w:spacing w:after="160"/>
        <w:jc w:val="left"/>
        <w:rPr>
          <w:rFonts w:cs="Times New Roman"/>
          <w:b/>
          <w:u w:val="single"/>
        </w:rPr>
      </w:pPr>
    </w:p>
    <w:p w14:paraId="4A650158" w14:textId="62E77AB9" w:rsidR="006C7F8B" w:rsidRPr="006C7F8B" w:rsidRDefault="004313D3" w:rsidP="006C7F8B">
      <w:pPr>
        <w:spacing w:after="160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230649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2</w:t>
      </w:r>
      <w:r w:rsidRPr="00996655">
        <w:rPr>
          <w:rFonts w:cs="Times New Roman"/>
        </w:rPr>
        <w:t xml:space="preserve">. </w:t>
      </w:r>
      <w:r w:rsidR="006C7F8B" w:rsidRPr="006C7F8B">
        <w:rPr>
          <w:rFonts w:cs="Times New Roman"/>
        </w:rPr>
        <w:t>Implement Repository</w:t>
      </w:r>
      <w:r w:rsidR="006C7F8B">
        <w:rPr>
          <w:rFonts w:cs="Times New Roman"/>
        </w:rPr>
        <w:t xml:space="preserve"> by creating </w:t>
      </w:r>
      <w:r w:rsidR="006C7F8B" w:rsidRPr="003446D8">
        <w:rPr>
          <w:rFonts w:cs="Times New Roman"/>
          <w:b/>
        </w:rPr>
        <w:t>repositories</w:t>
      </w:r>
      <w:r w:rsidR="006C7F8B">
        <w:rPr>
          <w:rFonts w:cs="Times New Roman"/>
        </w:rPr>
        <w:t xml:space="preserve"> package, I</w:t>
      </w:r>
      <w:r w:rsidR="0067641D">
        <w:rPr>
          <w:rFonts w:cs="Times New Roman"/>
        </w:rPr>
        <w:t>Orchid</w:t>
      </w:r>
      <w:r w:rsidR="006C7F8B">
        <w:rPr>
          <w:rFonts w:cs="Times New Roman"/>
        </w:rPr>
        <w:t xml:space="preserve">Repository interface </w:t>
      </w:r>
    </w:p>
    <w:p w14:paraId="6D64EB0A" w14:textId="77777777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 xml:space="preserve">Create JPA repository interface, this interface extending JpaRepository        </w:t>
      </w:r>
    </w:p>
    <w:p w14:paraId="5399C057" w14:textId="77777777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 xml:space="preserve">Provides CRUD operations and more        </w:t>
      </w:r>
    </w:p>
    <w:p w14:paraId="4C749E0D" w14:textId="77777777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>No implementation needed (Spring Data JPA provides it)</w:t>
      </w:r>
    </w:p>
    <w:p w14:paraId="44079FF0" w14:textId="77777777" w:rsidR="0067641D" w:rsidRPr="00A628BC" w:rsidRDefault="0067641D" w:rsidP="0067641D">
      <w:pPr>
        <w:ind w:left="720"/>
        <w:rPr>
          <w:rFonts w:cs="Times New Roman"/>
        </w:rPr>
      </w:pPr>
    </w:p>
    <w:p w14:paraId="27D46D54" w14:textId="60A7DA8B" w:rsidR="000D333F" w:rsidRDefault="00792D8D" w:rsidP="000D333F">
      <w:pPr>
        <w:rPr>
          <w:rFonts w:eastAsia="Times New Roman" w:cs="Times New Roman"/>
          <w:sz w:val="32"/>
          <w:szCs w:val="38"/>
        </w:rPr>
      </w:pPr>
      <w:r w:rsidRPr="00792D8D">
        <w:rPr>
          <w:rFonts w:eastAsia="Times New Roman" w:cs="Times New Roman"/>
          <w:noProof/>
          <w:sz w:val="32"/>
          <w:szCs w:val="38"/>
        </w:rPr>
        <w:lastRenderedPageBreak/>
        <w:drawing>
          <wp:inline distT="0" distB="0" distL="0" distR="0" wp14:anchorId="227803A1" wp14:editId="77214DB4">
            <wp:extent cx="5943600" cy="19970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DAF3" w14:textId="3B29651F" w:rsidR="00E820DC" w:rsidRDefault="00E820DC" w:rsidP="00E820DC">
      <w:pPr>
        <w:shd w:val="clear" w:color="auto" w:fill="FFFFFF"/>
        <w:rPr>
          <w:rFonts w:ascii="Courier New" w:hAnsi="Courier New" w:cs="Courier New"/>
          <w:color w:val="080808"/>
          <w:sz w:val="20"/>
          <w:szCs w:val="20"/>
        </w:rPr>
      </w:pPr>
    </w:p>
    <w:p w14:paraId="2B6316D4" w14:textId="601D0B8B" w:rsidR="00823414" w:rsidRPr="00182B04" w:rsidRDefault="00823414" w:rsidP="00CD5FD4"/>
    <w:p w14:paraId="399AA865" w14:textId="781E8834" w:rsidR="00E820DC" w:rsidRPr="00996655" w:rsidRDefault="00E820DC" w:rsidP="00CD5FD4">
      <w:pPr>
        <w:rPr>
          <w:rFonts w:cs="Times New Roman"/>
          <w:b/>
          <w:u w:val="single"/>
        </w:rPr>
      </w:pPr>
    </w:p>
    <w:p w14:paraId="04108467" w14:textId="12299D36" w:rsidR="000D333F" w:rsidRPr="00996655" w:rsidRDefault="000D333F" w:rsidP="000D333F">
      <w:pPr>
        <w:rPr>
          <w:rFonts w:cs="Times New Roman"/>
          <w:b/>
          <w:u w:val="single"/>
        </w:rPr>
      </w:pPr>
    </w:p>
    <w:p w14:paraId="387639C2" w14:textId="5E0C249D" w:rsidR="00E820DC" w:rsidRPr="00E820DC" w:rsidRDefault="00624C9A" w:rsidP="00182B04">
      <w:pPr>
        <w:spacing w:after="160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 w:rsidR="00A628BC">
        <w:rPr>
          <w:rFonts w:cs="Times New Roman"/>
          <w:b/>
          <w:u w:val="single"/>
        </w:rPr>
        <w:t>3</w:t>
      </w:r>
      <w:r w:rsidRPr="00996655">
        <w:rPr>
          <w:rFonts w:cs="Times New Roman"/>
        </w:rPr>
        <w:t xml:space="preserve">. </w:t>
      </w:r>
      <w:r w:rsidR="00E820DC" w:rsidRPr="00E820DC">
        <w:rPr>
          <w:rFonts w:cs="Times New Roman"/>
        </w:rPr>
        <w:t>Implement</w:t>
      </w:r>
      <w:r w:rsidR="00E820DC">
        <w:rPr>
          <w:rFonts w:cs="Times New Roman"/>
        </w:rPr>
        <w:t xml:space="preserve"> </w:t>
      </w:r>
      <w:r w:rsidR="00E820DC" w:rsidRPr="00E820DC">
        <w:rPr>
          <w:rFonts w:cs="Times New Roman"/>
        </w:rPr>
        <w:t>Service</w:t>
      </w:r>
      <w:r w:rsidR="00E820DC">
        <w:rPr>
          <w:rFonts w:cs="Times New Roman"/>
        </w:rPr>
        <w:t xml:space="preserve"> Layer includes: </w:t>
      </w:r>
      <w:r w:rsidR="00E820DC" w:rsidRPr="00996655">
        <w:rPr>
          <w:rFonts w:cs="Times New Roman"/>
        </w:rPr>
        <w:t>I</w:t>
      </w:r>
      <w:r w:rsidR="00182B04">
        <w:rPr>
          <w:rFonts w:cs="Times New Roman"/>
        </w:rPr>
        <w:t>Orchid</w:t>
      </w:r>
      <w:r w:rsidR="00E820DC" w:rsidRPr="00996655">
        <w:rPr>
          <w:rFonts w:cs="Times New Roman"/>
        </w:rPr>
        <w:t>Service</w:t>
      </w:r>
      <w:r w:rsidR="00E820DC">
        <w:rPr>
          <w:rFonts w:cs="Times New Roman"/>
        </w:rPr>
        <w:t xml:space="preserve"> interface, </w:t>
      </w:r>
      <w:r w:rsidR="00182B04">
        <w:rPr>
          <w:rFonts w:cs="Times New Roman"/>
        </w:rPr>
        <w:t>Orchid</w:t>
      </w:r>
      <w:r w:rsidR="00E820DC" w:rsidRPr="00996655">
        <w:rPr>
          <w:rFonts w:cs="Times New Roman"/>
        </w:rPr>
        <w:t>Service</w:t>
      </w:r>
      <w:r w:rsidR="00E820DC">
        <w:rPr>
          <w:rFonts w:cs="Times New Roman"/>
        </w:rPr>
        <w:t xml:space="preserve"> class</w:t>
      </w:r>
      <w:r w:rsidR="00182B04">
        <w:rPr>
          <w:rFonts w:cs="Times New Roman"/>
        </w:rPr>
        <w:t xml:space="preserve"> in </w:t>
      </w:r>
      <w:r w:rsidR="00182B04" w:rsidRPr="00182B04">
        <w:rPr>
          <w:rFonts w:cs="Times New Roman"/>
          <w:b/>
        </w:rPr>
        <w:t>services</w:t>
      </w:r>
      <w:r w:rsidR="00182B04">
        <w:rPr>
          <w:rFonts w:cs="Times New Roman"/>
        </w:rPr>
        <w:t xml:space="preserve"> package.</w:t>
      </w:r>
    </w:p>
    <w:p w14:paraId="45DF9A16" w14:textId="4857EAED" w:rsidR="00FD0173" w:rsidRPr="00182B04" w:rsidRDefault="00182B04" w:rsidP="00182B04">
      <w:pPr>
        <w:numPr>
          <w:ilvl w:val="0"/>
          <w:numId w:val="16"/>
        </w:numPr>
        <w:rPr>
          <w:rFonts w:cs="Times New Roman"/>
        </w:rPr>
      </w:pPr>
      <w:r>
        <w:rPr>
          <w:rFonts w:cs="Times New Roman"/>
        </w:rPr>
        <w:t>Define service i</w:t>
      </w:r>
      <w:r w:rsidR="002946A9" w:rsidRPr="00182B04">
        <w:rPr>
          <w:rFonts w:cs="Times New Roman"/>
        </w:rPr>
        <w:t xml:space="preserve">nterfaces: Create interfaces to define the business logic for application.    </w:t>
      </w:r>
    </w:p>
    <w:p w14:paraId="476EE974" w14:textId="2C483E5B" w:rsidR="00E820DC" w:rsidRPr="00182B04" w:rsidRDefault="00182B04" w:rsidP="00182B04">
      <w:pPr>
        <w:numPr>
          <w:ilvl w:val="0"/>
          <w:numId w:val="16"/>
        </w:numPr>
        <w:rPr>
          <w:rFonts w:cs="Times New Roman"/>
        </w:rPr>
      </w:pPr>
      <w:r>
        <w:rPr>
          <w:rFonts w:cs="Times New Roman"/>
        </w:rPr>
        <w:t>Implement service c</w:t>
      </w:r>
      <w:r w:rsidR="002946A9" w:rsidRPr="00182B04">
        <w:rPr>
          <w:rFonts w:cs="Times New Roman"/>
        </w:rPr>
        <w:t>lasses: Implement the service interfaces and use the repositories to interact with the database.</w:t>
      </w:r>
    </w:p>
    <w:p w14:paraId="291FFCEC" w14:textId="1F862FBB" w:rsidR="004774C7" w:rsidRDefault="00E820DC" w:rsidP="00E820DC">
      <w:pPr>
        <w:numPr>
          <w:ilvl w:val="0"/>
          <w:numId w:val="16"/>
        </w:numPr>
        <w:rPr>
          <w:rFonts w:cs="Times New Roman"/>
        </w:rPr>
      </w:pPr>
      <w:r w:rsidRPr="00E820DC">
        <w:rPr>
          <w:rFonts w:cs="Times New Roman"/>
        </w:rPr>
        <w:t xml:space="preserve">Use the </w:t>
      </w:r>
      <w:r w:rsidR="00182B04">
        <w:rPr>
          <w:rFonts w:cs="Times New Roman"/>
        </w:rPr>
        <w:t>IOrchid</w:t>
      </w:r>
      <w:r w:rsidRPr="00E820DC">
        <w:rPr>
          <w:rFonts w:cs="Times New Roman"/>
        </w:rPr>
        <w:t>Repository to interact with the</w:t>
      </w:r>
      <w:r>
        <w:rPr>
          <w:rFonts w:cs="Times New Roman"/>
        </w:rPr>
        <w:t xml:space="preserve"> Repository</w:t>
      </w:r>
      <w:r w:rsidRPr="00E820DC">
        <w:rPr>
          <w:rFonts w:cs="Times New Roman"/>
        </w:rPr>
        <w:t xml:space="preserve"> </w:t>
      </w:r>
      <w:r>
        <w:rPr>
          <w:rFonts w:cs="Times New Roman"/>
        </w:rPr>
        <w:t>(D</w:t>
      </w:r>
      <w:r w:rsidRPr="00E820DC">
        <w:rPr>
          <w:rFonts w:cs="Times New Roman"/>
        </w:rPr>
        <w:t xml:space="preserve">ata </w:t>
      </w:r>
      <w:r>
        <w:rPr>
          <w:rFonts w:cs="Times New Roman"/>
        </w:rPr>
        <w:t>L</w:t>
      </w:r>
      <w:r w:rsidRPr="00E820DC">
        <w:rPr>
          <w:rFonts w:cs="Times New Roman"/>
        </w:rPr>
        <w:t>ayer</w:t>
      </w:r>
      <w:r>
        <w:rPr>
          <w:rFonts w:cs="Times New Roman"/>
        </w:rPr>
        <w:t>)</w:t>
      </w:r>
    </w:p>
    <w:p w14:paraId="1194E2DD" w14:textId="77777777" w:rsidR="005A77FE" w:rsidRDefault="005A77FE" w:rsidP="005A77FE">
      <w:pPr>
        <w:ind w:left="720"/>
        <w:rPr>
          <w:rFonts w:cs="Times New Roman"/>
        </w:rPr>
      </w:pPr>
    </w:p>
    <w:p w14:paraId="359451C9" w14:textId="21821492" w:rsidR="00E820DC" w:rsidRDefault="00792D8D" w:rsidP="00745798">
      <w:pPr>
        <w:jc w:val="center"/>
        <w:rPr>
          <w:rFonts w:cs="Times New Roman"/>
        </w:rPr>
      </w:pPr>
      <w:r w:rsidRPr="00792D8D">
        <w:rPr>
          <w:rFonts w:cs="Times New Roman"/>
          <w:noProof/>
        </w:rPr>
        <w:lastRenderedPageBreak/>
        <w:drawing>
          <wp:inline distT="0" distB="0" distL="0" distR="0" wp14:anchorId="165BD90B" wp14:editId="1D87B424">
            <wp:extent cx="4121699" cy="3729757"/>
            <wp:effectExtent l="0" t="0" r="0" b="444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0835" cy="373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3C6D0" w14:textId="77777777" w:rsidR="00745798" w:rsidRDefault="00745798" w:rsidP="00745798">
      <w:pPr>
        <w:jc w:val="center"/>
        <w:rPr>
          <w:rFonts w:cs="Times New Roman"/>
        </w:rPr>
      </w:pPr>
    </w:p>
    <w:p w14:paraId="1C62793B" w14:textId="4694BA6F" w:rsidR="00745798" w:rsidRDefault="00792D8D" w:rsidP="00745798">
      <w:pPr>
        <w:jc w:val="center"/>
        <w:rPr>
          <w:rFonts w:cs="Times New Roman"/>
        </w:rPr>
      </w:pPr>
      <w:r w:rsidRPr="00792D8D">
        <w:rPr>
          <w:rFonts w:cs="Times New Roman"/>
          <w:noProof/>
        </w:rPr>
        <w:lastRenderedPageBreak/>
        <w:drawing>
          <wp:inline distT="0" distB="0" distL="0" distR="0" wp14:anchorId="52C11176" wp14:editId="4A88C939">
            <wp:extent cx="5943600" cy="4818380"/>
            <wp:effectExtent l="0" t="0" r="0" b="127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70D49" w14:textId="2056A6B3" w:rsidR="00745798" w:rsidRDefault="00745798" w:rsidP="00745798">
      <w:pPr>
        <w:jc w:val="center"/>
        <w:rPr>
          <w:rFonts w:cs="Times New Roman"/>
        </w:rPr>
      </w:pPr>
    </w:p>
    <w:p w14:paraId="3745D4CE" w14:textId="39AB6211" w:rsidR="00745798" w:rsidRDefault="00745798" w:rsidP="00745798">
      <w:pPr>
        <w:jc w:val="center"/>
        <w:rPr>
          <w:rFonts w:cs="Times New Roman"/>
        </w:rPr>
      </w:pPr>
    </w:p>
    <w:p w14:paraId="11A87B69" w14:textId="7820F83C" w:rsidR="005A77FE" w:rsidRDefault="005A77FE" w:rsidP="00E820DC">
      <w:pPr>
        <w:rPr>
          <w:rFonts w:cs="Times New Roman"/>
        </w:rPr>
      </w:pPr>
    </w:p>
    <w:p w14:paraId="23E0006C" w14:textId="3B801926" w:rsidR="005A77FE" w:rsidRDefault="005A77FE" w:rsidP="00E820DC">
      <w:pPr>
        <w:rPr>
          <w:rFonts w:cs="Times New Roman"/>
        </w:rPr>
      </w:pPr>
    </w:p>
    <w:p w14:paraId="1B4C6AFB" w14:textId="77777777" w:rsidR="005A77FE" w:rsidRPr="00E820DC" w:rsidRDefault="005A77FE" w:rsidP="00E820DC">
      <w:pPr>
        <w:rPr>
          <w:rFonts w:cs="Times New Roman"/>
        </w:rPr>
      </w:pPr>
    </w:p>
    <w:p w14:paraId="368B5557" w14:textId="0993FEAB" w:rsidR="0014031A" w:rsidRPr="00745798" w:rsidRDefault="0014031A" w:rsidP="00624C9A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E820DC">
        <w:rPr>
          <w:rFonts w:cs="Times New Roman"/>
          <w:b/>
          <w:u w:val="single"/>
        </w:rPr>
        <w:t>04</w:t>
      </w:r>
      <w:r w:rsidRPr="00996655">
        <w:rPr>
          <w:rFonts w:cs="Times New Roman"/>
        </w:rPr>
        <w:t xml:space="preserve">. </w:t>
      </w:r>
      <w:r w:rsidR="00E820DC">
        <w:rPr>
          <w:rFonts w:cs="Times New Roman"/>
        </w:rPr>
        <w:t>Implement REST Controller</w:t>
      </w:r>
    </w:p>
    <w:p w14:paraId="4238DF03" w14:textId="77777777" w:rsidR="00FD0173" w:rsidRPr="00745798" w:rsidRDefault="002946A9" w:rsidP="00745798">
      <w:r w:rsidRPr="00745798">
        <w:t>@RequestMapping - Maps HTTP requests to specific controller methods based on the request path, HTTP method, and other criteria. It can be used at both the class and method level. Attributes of @RequestMapping:</w:t>
      </w:r>
    </w:p>
    <w:p w14:paraId="1AD057CD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value: Specifies the request path.</w:t>
      </w:r>
    </w:p>
    <w:p w14:paraId="45C5018E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method: Specifies the HTTP method (e.g., RequestMethod.GET, RequestMethod.POST).</w:t>
      </w:r>
    </w:p>
    <w:p w14:paraId="31D97343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params: Specifies request parameters that must be present.</w:t>
      </w:r>
    </w:p>
    <w:p w14:paraId="7E27A089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lastRenderedPageBreak/>
        <w:t>headers: Specifies request headers that must be present.</w:t>
      </w:r>
    </w:p>
    <w:p w14:paraId="5146A7BF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consumes: Specifies the content type of the request body.</w:t>
      </w:r>
    </w:p>
    <w:p w14:paraId="1E9E2D85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produces: Specifies the content type of the response body.</w:t>
      </w:r>
    </w:p>
    <w:p w14:paraId="6C196861" w14:textId="7C1E2E86" w:rsidR="00745798" w:rsidRDefault="00745798" w:rsidP="00624C9A">
      <w:pPr>
        <w:rPr>
          <w:rFonts w:cs="Times New Roman"/>
          <w:b/>
          <w:u w:val="single"/>
        </w:rPr>
      </w:pPr>
    </w:p>
    <w:p w14:paraId="67F5E480" w14:textId="77777777" w:rsidR="00FD0173" w:rsidRPr="008A6A30" w:rsidRDefault="002946A9" w:rsidP="008A6A30">
      <w:r w:rsidRPr="008A6A30">
        <w:t>The annotations are shortcuts for @RequestMapping with specific HTTP methods. They simplify the code and improve readability.</w:t>
      </w:r>
    </w:p>
    <w:p w14:paraId="5F4BF48A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GetMapping</w:t>
      </w:r>
    </w:p>
    <w:p w14:paraId="7FF13D80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ostMapping</w:t>
      </w:r>
    </w:p>
    <w:p w14:paraId="64D162DD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utMapping</w:t>
      </w:r>
    </w:p>
    <w:p w14:paraId="4FCAB2CB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DeleteMapping</w:t>
      </w:r>
    </w:p>
    <w:p w14:paraId="2E39EEEA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atchMapping</w:t>
      </w:r>
    </w:p>
    <w:p w14:paraId="7F8F4053" w14:textId="77777777" w:rsidR="00FD0173" w:rsidRPr="008A6A30" w:rsidRDefault="002946A9" w:rsidP="008A6A30">
      <w:r w:rsidRPr="008A6A30">
        <w:t>@PathVariable: Extracts values from URI path variables and binds them to method parameters.</w:t>
      </w:r>
    </w:p>
    <w:p w14:paraId="2CEBC6B0" w14:textId="77777777" w:rsidR="008A6A30" w:rsidRPr="00996655" w:rsidRDefault="008A6A30" w:rsidP="00624C9A">
      <w:pPr>
        <w:rPr>
          <w:rFonts w:cs="Times New Roman"/>
          <w:b/>
          <w:u w:val="single"/>
        </w:rPr>
      </w:pPr>
    </w:p>
    <w:p w14:paraId="440088F8" w14:textId="77777777" w:rsidR="00FD0173" w:rsidRPr="008A6A30" w:rsidRDefault="002946A9" w:rsidP="008A6A30">
      <w:r w:rsidRPr="008A6A30">
        <w:t>@RequestParam - Extracts values from query parameters and binds them to method parameters.</w:t>
      </w:r>
    </w:p>
    <w:p w14:paraId="6393583A" w14:textId="77777777" w:rsidR="00FD0173" w:rsidRPr="008A6A30" w:rsidRDefault="002946A9" w:rsidP="008A6A30">
      <w:r w:rsidRPr="008A6A30">
        <w:t>@RequestParam attributes:</w:t>
      </w:r>
    </w:p>
    <w:p w14:paraId="26AC8383" w14:textId="77777777" w:rsidR="00FD0173" w:rsidRPr="008A6A30" w:rsidRDefault="002946A9" w:rsidP="008A6A30">
      <w:pPr>
        <w:pStyle w:val="ListParagraph"/>
        <w:numPr>
          <w:ilvl w:val="0"/>
          <w:numId w:val="32"/>
        </w:numPr>
      </w:pPr>
      <w:r w:rsidRPr="008A6A30">
        <w:t>value: Specifies the name of the query parameter.</w:t>
      </w:r>
    </w:p>
    <w:p w14:paraId="433DF548" w14:textId="77777777" w:rsidR="00FD0173" w:rsidRPr="008A6A30" w:rsidRDefault="002946A9" w:rsidP="008A6A30">
      <w:pPr>
        <w:pStyle w:val="ListParagraph"/>
        <w:numPr>
          <w:ilvl w:val="0"/>
          <w:numId w:val="32"/>
        </w:numPr>
      </w:pPr>
      <w:r w:rsidRPr="008A6A30">
        <w:t>required: Indicates whether the parameter is required.</w:t>
      </w:r>
    </w:p>
    <w:p w14:paraId="3AF7A9F1" w14:textId="6225FFFD" w:rsidR="00FD0173" w:rsidRDefault="002946A9" w:rsidP="008A6A30">
      <w:pPr>
        <w:pStyle w:val="ListParagraph"/>
        <w:numPr>
          <w:ilvl w:val="0"/>
          <w:numId w:val="32"/>
        </w:numPr>
      </w:pPr>
      <w:r w:rsidRPr="008A6A30">
        <w:t>defaultValue: Specifies a default value if the parameter is not present.</w:t>
      </w:r>
    </w:p>
    <w:p w14:paraId="66DA88B1" w14:textId="29A45555" w:rsidR="009E4736" w:rsidRDefault="009E4736" w:rsidP="009E4736"/>
    <w:p w14:paraId="206A66A3" w14:textId="28DB5849" w:rsidR="009E4736" w:rsidRDefault="00792D8D" w:rsidP="009E4736">
      <w:r w:rsidRPr="00792D8D">
        <w:rPr>
          <w:noProof/>
        </w:rPr>
        <w:drawing>
          <wp:inline distT="0" distB="0" distL="0" distR="0" wp14:anchorId="01D6B1BB" wp14:editId="6653B430">
            <wp:extent cx="5943600" cy="3173730"/>
            <wp:effectExtent l="0" t="0" r="0" b="7620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3016E" w14:textId="12721B44" w:rsidR="009E4736" w:rsidRDefault="009E4736" w:rsidP="009E4736"/>
    <w:p w14:paraId="3E8CA8C4" w14:textId="4E1C9F8A" w:rsidR="009E4736" w:rsidRPr="008A6A30" w:rsidRDefault="009E4736" w:rsidP="009E4736">
      <w:r>
        <w:t>The details of action methods in REST Controller</w:t>
      </w:r>
    </w:p>
    <w:p w14:paraId="5C095148" w14:textId="3D72843A" w:rsidR="00CE19B9" w:rsidRDefault="008A6A30" w:rsidP="0014031A">
      <w:pPr>
        <w:rPr>
          <w:rFonts w:cs="Times New Roman"/>
          <w:b/>
          <w:u w:val="single"/>
        </w:rPr>
      </w:pPr>
      <w:r w:rsidRPr="008A6A30">
        <w:rPr>
          <w:rFonts w:cs="Times New Roman"/>
          <w:b/>
          <w:noProof/>
        </w:rPr>
        <w:drawing>
          <wp:inline distT="0" distB="0" distL="0" distR="0" wp14:anchorId="26FF6492" wp14:editId="37B9DEE7">
            <wp:extent cx="5086350" cy="831966"/>
            <wp:effectExtent l="0" t="0" r="0" b="6350"/>
            <wp:docPr id="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45104" cy="84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779E3" w14:textId="37325324" w:rsidR="008A6A30" w:rsidRDefault="008A6A30" w:rsidP="0014031A">
      <w:pPr>
        <w:rPr>
          <w:rFonts w:cs="Times New Roman"/>
          <w:b/>
        </w:rPr>
      </w:pPr>
      <w:r w:rsidRPr="008A6A30">
        <w:rPr>
          <w:rFonts w:cs="Times New Roman"/>
          <w:b/>
          <w:noProof/>
        </w:rPr>
        <w:drawing>
          <wp:inline distT="0" distB="0" distL="0" distR="0" wp14:anchorId="3CFEFF9A" wp14:editId="723954B3">
            <wp:extent cx="5181600" cy="1021927"/>
            <wp:effectExtent l="0" t="0" r="0" b="6985"/>
            <wp:docPr id="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1060" cy="102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C64F2" w14:textId="457EB2E8" w:rsidR="008A6A30" w:rsidRDefault="008A6A30" w:rsidP="0014031A">
      <w:pPr>
        <w:rPr>
          <w:rFonts w:cs="Times New Roman"/>
          <w:b/>
        </w:rPr>
      </w:pPr>
      <w:r w:rsidRPr="008A6A30">
        <w:rPr>
          <w:rFonts w:cs="Times New Roman"/>
          <w:b/>
          <w:noProof/>
        </w:rPr>
        <w:drawing>
          <wp:inline distT="0" distB="0" distL="0" distR="0" wp14:anchorId="0345C96F" wp14:editId="1469635F">
            <wp:extent cx="4210050" cy="972000"/>
            <wp:effectExtent l="0" t="0" r="0" b="0"/>
            <wp:docPr id="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76783" cy="98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3757" w14:textId="1CDFC60C" w:rsidR="008A6A30" w:rsidRDefault="008A6A30" w:rsidP="0014031A">
      <w:pPr>
        <w:rPr>
          <w:rFonts w:cs="Times New Roman"/>
          <w:b/>
        </w:rPr>
      </w:pPr>
      <w:r w:rsidRPr="008A6A30">
        <w:rPr>
          <w:rFonts w:cs="Times New Roman"/>
          <w:b/>
          <w:noProof/>
        </w:rPr>
        <w:drawing>
          <wp:inline distT="0" distB="0" distL="0" distR="0" wp14:anchorId="0B34999F" wp14:editId="002267CD">
            <wp:extent cx="6208395" cy="1092179"/>
            <wp:effectExtent l="0" t="0" r="1905" b="0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l="1313" b="48655"/>
                    <a:stretch/>
                  </pic:blipFill>
                  <pic:spPr bwMode="auto">
                    <a:xfrm>
                      <a:off x="0" y="0"/>
                      <a:ext cx="6263507" cy="1101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D898F" w14:textId="607BEB06" w:rsidR="009E4736" w:rsidRPr="008A6A30" w:rsidRDefault="009E4736" w:rsidP="0014031A">
      <w:pPr>
        <w:rPr>
          <w:rFonts w:cs="Times New Roman"/>
          <w:b/>
        </w:rPr>
      </w:pPr>
      <w:r w:rsidRPr="009E4736">
        <w:rPr>
          <w:rFonts w:cs="Times New Roman"/>
          <w:b/>
          <w:noProof/>
        </w:rPr>
        <w:drawing>
          <wp:inline distT="0" distB="0" distL="0" distR="0" wp14:anchorId="0CF421F2" wp14:editId="283C35E9">
            <wp:extent cx="5867400" cy="1036955"/>
            <wp:effectExtent l="0" t="0" r="0" b="0"/>
            <wp:docPr id="5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24"/>
                    <a:srcRect l="1282" t="48421" r="1"/>
                    <a:stretch/>
                  </pic:blipFill>
                  <pic:spPr bwMode="auto">
                    <a:xfrm>
                      <a:off x="0" y="0"/>
                      <a:ext cx="5867400" cy="103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29F45" w14:textId="0E48270F" w:rsidR="005A77FE" w:rsidRDefault="005A77FE" w:rsidP="0014031A">
      <w:pPr>
        <w:rPr>
          <w:rFonts w:cs="Times New Roman"/>
          <w:b/>
          <w:u w:val="single"/>
        </w:rPr>
      </w:pPr>
    </w:p>
    <w:p w14:paraId="6EB0DCF8" w14:textId="4E56D971" w:rsidR="00792D8D" w:rsidRDefault="00792D8D" w:rsidP="00792D8D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>
        <w:rPr>
          <w:rFonts w:cs="Times New Roman"/>
        </w:rPr>
        <w:t>Configure CORS</w:t>
      </w:r>
    </w:p>
    <w:p w14:paraId="010F2E90" w14:textId="5AF476D3" w:rsidR="00792D8D" w:rsidRDefault="00792D8D" w:rsidP="0014031A">
      <w:pPr>
        <w:rPr>
          <w:rFonts w:cs="Times New Roman"/>
          <w:b/>
          <w:u w:val="single"/>
        </w:rPr>
      </w:pPr>
      <w:r>
        <w:t>Configuring CORS (Cross-Origin Resource Sharing) involves specifying which domains or origins are permitted to access resources hosted on a server. CORS is essential for web applications where frontend code (running in a browser) needs to interact with a backend server hosted on a different domain.</w:t>
      </w:r>
    </w:p>
    <w:p w14:paraId="62C1892C" w14:textId="510862E9" w:rsidR="00792D8D" w:rsidRDefault="00792D8D" w:rsidP="0014031A">
      <w:pPr>
        <w:rPr>
          <w:rFonts w:cs="Times New Roman"/>
          <w:b/>
          <w:u w:val="single"/>
        </w:rPr>
      </w:pPr>
      <w:r w:rsidRPr="00792D8D">
        <w:rPr>
          <w:rFonts w:cs="Times New Roman"/>
          <w:b/>
          <w:noProof/>
        </w:rPr>
        <w:lastRenderedPageBreak/>
        <w:drawing>
          <wp:inline distT="0" distB="0" distL="0" distR="0" wp14:anchorId="49C75771" wp14:editId="5190211E">
            <wp:extent cx="5943600" cy="46710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B3649" w14:textId="77777777" w:rsidR="00792D8D" w:rsidRDefault="00792D8D" w:rsidP="0014031A">
      <w:pPr>
        <w:rPr>
          <w:rFonts w:cs="Times New Roman"/>
          <w:b/>
          <w:u w:val="single"/>
        </w:rPr>
      </w:pPr>
    </w:p>
    <w:p w14:paraId="072AC0C6" w14:textId="2039A20D" w:rsidR="00460660" w:rsidRDefault="00460660" w:rsidP="0014031A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 w:rsidR="00792D8D">
        <w:rPr>
          <w:rFonts w:cs="Times New Roman"/>
          <w:b/>
          <w:u w:val="single"/>
        </w:rPr>
        <w:t>6</w:t>
      </w:r>
      <w:r w:rsidRPr="00996655">
        <w:rPr>
          <w:rFonts w:cs="Times New Roman"/>
        </w:rPr>
        <w:t xml:space="preserve">. </w:t>
      </w:r>
      <w:r>
        <w:rPr>
          <w:rFonts w:cs="Times New Roman"/>
        </w:rPr>
        <w:t xml:space="preserve">The main </w:t>
      </w:r>
      <w:r>
        <w:t>entry point for Spring Boot application</w:t>
      </w:r>
    </w:p>
    <w:p w14:paraId="1F11DA7A" w14:textId="77777777" w:rsidR="00460660" w:rsidRPr="00460660" w:rsidRDefault="00460660" w:rsidP="00460660">
      <w:pPr>
        <w:rPr>
          <w:rFonts w:cs="Times New Roman"/>
        </w:rPr>
      </w:pPr>
      <w:r w:rsidRPr="00460660">
        <w:rPr>
          <w:rFonts w:cs="Times New Roman"/>
        </w:rPr>
        <w:t>The @SpringBootApplication annotation is a convenience annotation in Spring Boot that combines several annotations to simplify the configuration and initialization of a Spring Boot application.</w:t>
      </w:r>
    </w:p>
    <w:p w14:paraId="0AF74F5E" w14:textId="77777777" w:rsidR="00460660" w:rsidRPr="00460660" w:rsidRDefault="00460660" w:rsidP="00460660">
      <w:pPr>
        <w:rPr>
          <w:rFonts w:cs="Times New Roman"/>
        </w:rPr>
      </w:pPr>
    </w:p>
    <w:p w14:paraId="4CAC82D8" w14:textId="77777777" w:rsidR="00460660" w:rsidRPr="00460660" w:rsidRDefault="00460660" w:rsidP="00460660">
      <w:pPr>
        <w:rPr>
          <w:rFonts w:cs="Times New Roman"/>
        </w:rPr>
      </w:pPr>
      <w:r w:rsidRPr="00460660">
        <w:rPr>
          <w:rFonts w:cs="Times New Roman"/>
        </w:rPr>
        <w:t>When you use @SpringBootApplication, it automatically includes the following annotations:</w:t>
      </w:r>
    </w:p>
    <w:p w14:paraId="6086AB8E" w14:textId="5E5ED4F9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t>@EnableAutoConfiguration:</w:t>
      </w:r>
      <w:r w:rsidRPr="00460660">
        <w:rPr>
          <w:rFonts w:cs="Times New Roman"/>
        </w:rPr>
        <w:t xml:space="preserve"> This annotation tells Spring Boot to automatically configure your application based on the libraries on the classpath. For example, if Spring Boot detects that you have a database driver in your project, it will automatically configure a datasource.</w:t>
      </w:r>
    </w:p>
    <w:p w14:paraId="5278865D" w14:textId="2653B7D1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lastRenderedPageBreak/>
        <w:t>@ComponentScan</w:t>
      </w:r>
      <w:r w:rsidRPr="00460660">
        <w:rPr>
          <w:rFonts w:cs="Times New Roman"/>
        </w:rPr>
        <w:t>: This tells Spring to scan the current package and its sub-packages for annotated components (such as @Component, @Service, @Repository, and @Controller) to register them as Spring beans.</w:t>
      </w:r>
    </w:p>
    <w:p w14:paraId="04374E41" w14:textId="71F5E2F1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t>@Configuration</w:t>
      </w:r>
      <w:r w:rsidRPr="00460660">
        <w:rPr>
          <w:rFonts w:cs="Times New Roman"/>
        </w:rPr>
        <w:t>: This marks the class as a source of bean definitions for the application context, meaning that you can define @Bean methods in this class.</w:t>
      </w:r>
    </w:p>
    <w:p w14:paraId="5417EE82" w14:textId="77777777" w:rsidR="00460660" w:rsidRPr="00460660" w:rsidRDefault="00460660" w:rsidP="00460660">
      <w:pPr>
        <w:rPr>
          <w:rFonts w:cs="Times New Roman"/>
          <w:b/>
        </w:rPr>
      </w:pPr>
    </w:p>
    <w:p w14:paraId="54E76967" w14:textId="591C274C" w:rsidR="00460660" w:rsidRDefault="00792D8D" w:rsidP="0014031A">
      <w:pPr>
        <w:rPr>
          <w:rFonts w:cs="Times New Roman"/>
          <w:b/>
          <w:u w:val="single"/>
        </w:rPr>
      </w:pPr>
      <w:r>
        <w:rPr>
          <w:rFonts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830D" wp14:editId="10CC9FBD">
                <wp:simplePos x="0" y="0"/>
                <wp:positionH relativeFrom="column">
                  <wp:posOffset>368300</wp:posOffset>
                </wp:positionH>
                <wp:positionV relativeFrom="paragraph">
                  <wp:posOffset>1592580</wp:posOffset>
                </wp:positionV>
                <wp:extent cx="5454650" cy="952500"/>
                <wp:effectExtent l="0" t="0" r="1270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4650" cy="952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E8FF14" id="Rectangle 20" o:spid="_x0000_s1026" style="position:absolute;margin-left:29pt;margin-top:125.4pt;width:429.5pt;height: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" filled="f" strokecolor="red" strokeweight="1pt"/>
            </w:pict>
          </mc:Fallback>
        </mc:AlternateContent>
      </w:r>
      <w:r w:rsidRPr="00792D8D">
        <w:rPr>
          <w:rFonts w:cs="Times New Roman"/>
          <w:b/>
          <w:noProof/>
        </w:rPr>
        <w:drawing>
          <wp:inline distT="0" distB="0" distL="0" distR="0" wp14:anchorId="510C520A" wp14:editId="55AA2CFC">
            <wp:extent cx="5943600" cy="3759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065AE" w14:textId="77777777" w:rsidR="002650C8" w:rsidRPr="00996655" w:rsidRDefault="002650C8" w:rsidP="0014031A">
      <w:pPr>
        <w:rPr>
          <w:rFonts w:cs="Times New Roman"/>
          <w:b/>
          <w:u w:val="single"/>
        </w:rPr>
      </w:pPr>
    </w:p>
    <w:p w14:paraId="68C545AA" w14:textId="5D823655" w:rsidR="005A77FE" w:rsidRDefault="005A77FE" w:rsidP="005A77FE"/>
    <w:p w14:paraId="676B42F4" w14:textId="77777777" w:rsidR="005A77FE" w:rsidRPr="00996655" w:rsidRDefault="005A77FE" w:rsidP="005A77FE"/>
    <w:p w14:paraId="581F8B6F" w14:textId="19693255" w:rsidR="00CD5FD4" w:rsidRPr="00996655" w:rsidRDefault="00CD5FD4" w:rsidP="000D333F">
      <w:pPr>
        <w:rPr>
          <w:rFonts w:cs="Times New Roman"/>
          <w:b/>
          <w:u w:val="single"/>
        </w:rPr>
      </w:pPr>
    </w:p>
    <w:p w14:paraId="4E1C7D2D" w14:textId="77777777" w:rsidR="00B753C4" w:rsidRDefault="00B753C4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71CB93F3" w14:textId="259EA386" w:rsidR="00B753C4" w:rsidRDefault="002650C8" w:rsidP="00A16B22">
      <w:r w:rsidRPr="002650C8">
        <w:rPr>
          <w:rFonts w:cs="Times New Roman"/>
          <w:b/>
          <w:u w:val="single"/>
        </w:rPr>
        <w:lastRenderedPageBreak/>
        <w:t xml:space="preserve">Step </w:t>
      </w:r>
      <w:r w:rsidR="00792D8D">
        <w:rPr>
          <w:rFonts w:cs="Times New Roman"/>
          <w:b/>
          <w:u w:val="single"/>
        </w:rPr>
        <w:t>07</w:t>
      </w:r>
      <w:r w:rsidRPr="002650C8">
        <w:rPr>
          <w:rFonts w:cs="Times New Roman"/>
          <w:b/>
          <w:u w:val="single"/>
        </w:rPr>
        <w:t>.</w:t>
      </w:r>
      <w:r>
        <w:t xml:space="preserve"> Run the RESTful API Project</w:t>
      </w:r>
    </w:p>
    <w:p w14:paraId="4C9A7EC3" w14:textId="729CAEB9" w:rsidR="00AA4FFD" w:rsidRDefault="00792D8D" w:rsidP="00A16B22">
      <w:r w:rsidRPr="00792D8D">
        <w:rPr>
          <w:noProof/>
        </w:rPr>
        <w:drawing>
          <wp:inline distT="0" distB="0" distL="0" distR="0" wp14:anchorId="7FE7DD33" wp14:editId="7B3EDD96">
            <wp:extent cx="5943600" cy="2915920"/>
            <wp:effectExtent l="0" t="0" r="0" b="0"/>
            <wp:docPr id="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DBB6E" w14:textId="77777777" w:rsidR="009E4736" w:rsidRDefault="009E4736" w:rsidP="00A16B22"/>
    <w:p w14:paraId="6DE21352" w14:textId="34144DEA" w:rsidR="009E4736" w:rsidRDefault="002650C8" w:rsidP="00A16B22">
      <w:r w:rsidRPr="002650C8">
        <w:rPr>
          <w:rFonts w:cs="Times New Roman"/>
          <w:b/>
          <w:u w:val="single"/>
        </w:rPr>
        <w:t>Step 0</w:t>
      </w:r>
      <w:r w:rsidR="000D18D4">
        <w:rPr>
          <w:rFonts w:cs="Times New Roman"/>
          <w:b/>
          <w:u w:val="single"/>
        </w:rPr>
        <w:t>7</w:t>
      </w:r>
      <w:r w:rsidRPr="002650C8">
        <w:rPr>
          <w:rFonts w:cs="Times New Roman"/>
          <w:b/>
          <w:u w:val="single"/>
        </w:rPr>
        <w:t>.</w:t>
      </w:r>
      <w:r>
        <w:t xml:space="preserve"> </w:t>
      </w:r>
      <w:r w:rsidR="009E4736">
        <w:t>Test the RESTful API using Postman</w:t>
      </w:r>
    </w:p>
    <w:p w14:paraId="4CAEA5E5" w14:textId="77777777" w:rsidR="009E4736" w:rsidRDefault="009E4736" w:rsidP="00A16B22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6"/>
        <w:gridCol w:w="1849"/>
        <w:gridCol w:w="1623"/>
        <w:gridCol w:w="3475"/>
        <w:gridCol w:w="1750"/>
      </w:tblGrid>
      <w:tr w:rsidR="00B753C4" w:rsidRPr="00B753C4" w14:paraId="19E090F7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91F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59158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API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5AF2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HTTP Metho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DC210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at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AB78D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Status Code</w:t>
            </w:r>
          </w:p>
        </w:tc>
      </w:tr>
      <w:tr w:rsidR="00B753C4" w:rsidRPr="00B753C4" w14:paraId="43150742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6070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E98E2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 Orchi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082B4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3273B" w14:textId="434F90C2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i/>
                <w:szCs w:val="24"/>
              </w:rPr>
            </w:pPr>
            <w:r w:rsidRPr="00B753C4">
              <w:rPr>
                <w:rFonts w:eastAsia="Times New Roman" w:cs="Times New Roman"/>
                <w:i/>
                <w:color w:val="000000"/>
                <w:szCs w:val="24"/>
              </w:rPr>
              <w:t>http://localhost:8080/orchids/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4D53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0 OK</w:t>
            </w:r>
          </w:p>
        </w:tc>
      </w:tr>
      <w:tr w:rsidR="00B753C4" w:rsidRPr="00B753C4" w14:paraId="712E5A60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44C1D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8C5E8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OST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D392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OS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6B89B" w14:textId="3409F408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://localhost:8080/orchids/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4DC91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1 Created</w:t>
            </w:r>
          </w:p>
        </w:tc>
      </w:tr>
      <w:tr w:rsidR="00B753C4" w:rsidRPr="00B753C4" w14:paraId="5AEB4F2C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DFB74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45E3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DELETE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046D7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DELE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A8989" w14:textId="6E30AC23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/localhost:8080/orchids/</w:t>
            </w: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{id}</w:t>
            </w:r>
          </w:p>
          <w:p w14:paraId="397B281C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BE7DC2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4 No Content</w:t>
            </w:r>
          </w:p>
        </w:tc>
      </w:tr>
      <w:tr w:rsidR="00B753C4" w:rsidRPr="00B753C4" w14:paraId="050CC85C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920B5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86B6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UT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E7D8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E39091" w14:textId="0EB4A144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/localhost:8080/orchids/</w:t>
            </w: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{id}</w:t>
            </w:r>
          </w:p>
          <w:p w14:paraId="392DFEA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8FA07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0 OK</w:t>
            </w:r>
          </w:p>
        </w:tc>
      </w:tr>
      <w:tr w:rsidR="00B753C4" w:rsidRPr="00B753C4" w14:paraId="73C0F932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F28F1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2963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CAA98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D78F0B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//localhost:8080/orchids/{id}</w:t>
            </w:r>
          </w:p>
          <w:p w14:paraId="6E9771E5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95F11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 OK</w:t>
            </w:r>
          </w:p>
        </w:tc>
      </w:tr>
    </w:tbl>
    <w:p w14:paraId="490EA52F" w14:textId="7BCEEECC" w:rsidR="00A16B22" w:rsidRDefault="00A16B22" w:rsidP="00A16B22"/>
    <w:p w14:paraId="1C7A8456" w14:textId="42A04B76" w:rsidR="00A16B22" w:rsidRDefault="00A16B22" w:rsidP="00A16B22"/>
    <w:p w14:paraId="773B1002" w14:textId="77777777" w:rsidR="00792D8D" w:rsidRDefault="00792D8D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6B8B1BBD" w14:textId="09254E57" w:rsidR="00792D8D" w:rsidRPr="009D7B9C" w:rsidRDefault="00792D8D" w:rsidP="00792D8D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Activity 03: </w:t>
      </w:r>
      <w:r>
        <w:rPr>
          <w:color w:val="171717"/>
          <w:sz w:val="32"/>
          <w:szCs w:val="32"/>
        </w:rPr>
        <w:t xml:space="preserve">Create FE Application using ReactJS </w:t>
      </w:r>
    </w:p>
    <w:p w14:paraId="449C7859" w14:textId="17CD4533" w:rsidR="00E74796" w:rsidRPr="00E74796" w:rsidRDefault="000D18D4">
      <w:pPr>
        <w:rPr>
          <w:rFonts w:cs="Times New Roman"/>
          <w:bCs/>
        </w:rPr>
      </w:pPr>
      <w:r w:rsidRPr="002650C8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1</w:t>
      </w:r>
      <w:r w:rsidRPr="002650C8">
        <w:rPr>
          <w:rFonts w:cs="Times New Roman"/>
          <w:b/>
          <w:u w:val="single"/>
        </w:rPr>
        <w:t>.</w:t>
      </w:r>
      <w:r>
        <w:t xml:space="preserve"> </w:t>
      </w:r>
      <w:r w:rsidR="00E74796" w:rsidRPr="00E74796">
        <w:rPr>
          <w:rFonts w:cs="Times New Roman"/>
          <w:bCs/>
        </w:rPr>
        <w:t>Set up the React project with Vite</w:t>
      </w:r>
    </w:p>
    <w:p w14:paraId="206F3FD9" w14:textId="77777777" w:rsidR="00C55D8F" w:rsidRPr="00E74796" w:rsidRDefault="00222151" w:rsidP="00E74796">
      <w:pPr>
        <w:numPr>
          <w:ilvl w:val="0"/>
          <w:numId w:val="36"/>
        </w:numPr>
        <w:rPr>
          <w:rFonts w:cs="Times New Roman"/>
        </w:rPr>
      </w:pPr>
      <w:r w:rsidRPr="00E74796">
        <w:rPr>
          <w:rFonts w:cs="Times New Roman"/>
        </w:rPr>
        <w:t>Open the terminal and run “</w:t>
      </w:r>
      <w:r w:rsidRPr="00E74796">
        <w:rPr>
          <w:rFonts w:cs="Times New Roman"/>
          <w:i/>
          <w:iCs/>
        </w:rPr>
        <w:t>npm create vite@latest chapter15reactjs</w:t>
      </w:r>
      <w:r w:rsidRPr="00E74796">
        <w:rPr>
          <w:rFonts w:cs="Times New Roman"/>
        </w:rPr>
        <w:t>”</w:t>
      </w:r>
    </w:p>
    <w:p w14:paraId="66F12280" w14:textId="77777777" w:rsidR="00C55D8F" w:rsidRPr="00E74796" w:rsidRDefault="00222151" w:rsidP="00E74796">
      <w:pPr>
        <w:numPr>
          <w:ilvl w:val="0"/>
          <w:numId w:val="36"/>
        </w:numPr>
        <w:rPr>
          <w:rFonts w:cs="Times New Roman"/>
        </w:rPr>
      </w:pPr>
      <w:r w:rsidRPr="00E74796">
        <w:rPr>
          <w:rFonts w:cs="Times New Roman"/>
        </w:rPr>
        <w:t>Choose "React" framework and "JavaScript" variant.</w:t>
      </w:r>
    </w:p>
    <w:p w14:paraId="4BC56AF5" w14:textId="77777777" w:rsidR="00C55D8F" w:rsidRPr="00E74796" w:rsidRDefault="00222151" w:rsidP="00E74796">
      <w:pPr>
        <w:numPr>
          <w:ilvl w:val="0"/>
          <w:numId w:val="36"/>
        </w:numPr>
        <w:rPr>
          <w:rFonts w:cs="Times New Roman"/>
        </w:rPr>
      </w:pPr>
      <w:r w:rsidRPr="00E74796">
        <w:rPr>
          <w:rFonts w:cs="Times New Roman"/>
        </w:rPr>
        <w:t xml:space="preserve">Install dependencies: </w:t>
      </w:r>
      <w:r w:rsidRPr="00E74796">
        <w:rPr>
          <w:rFonts w:cs="Times New Roman"/>
          <w:i/>
          <w:iCs/>
        </w:rPr>
        <w:t>npm install</w:t>
      </w:r>
    </w:p>
    <w:p w14:paraId="6FA50667" w14:textId="77777777" w:rsidR="00C55D8F" w:rsidRPr="00E74796" w:rsidRDefault="00222151" w:rsidP="00E74796">
      <w:pPr>
        <w:numPr>
          <w:ilvl w:val="0"/>
          <w:numId w:val="36"/>
        </w:numPr>
        <w:rPr>
          <w:rFonts w:cs="Times New Roman"/>
        </w:rPr>
      </w:pPr>
      <w:r w:rsidRPr="00E74796">
        <w:rPr>
          <w:rFonts w:cs="Times New Roman"/>
        </w:rPr>
        <w:t>Create a text file that contains environment variables</w:t>
      </w:r>
    </w:p>
    <w:p w14:paraId="565EEA8A" w14:textId="08A7901F" w:rsidR="002650C8" w:rsidRDefault="00E74796" w:rsidP="00E74796">
      <w:pPr>
        <w:jc w:val="center"/>
        <w:rPr>
          <w:rFonts w:cs="Times New Roman"/>
          <w:b/>
          <w:u w:val="single"/>
        </w:rPr>
      </w:pPr>
      <w:r w:rsidRPr="00E74796">
        <w:rPr>
          <w:rFonts w:cs="Times New Roman"/>
          <w:b/>
          <w:noProof/>
        </w:rPr>
        <w:drawing>
          <wp:inline distT="0" distB="0" distL="0" distR="0" wp14:anchorId="0D1A1305" wp14:editId="3C5855B9">
            <wp:extent cx="5583639" cy="4045198"/>
            <wp:effectExtent l="0" t="0" r="0" b="0"/>
            <wp:docPr id="2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83639" cy="404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0A00C" w14:textId="2C0A2BFE" w:rsidR="00E74796" w:rsidRDefault="00E74796" w:rsidP="00E74796">
      <w:pPr>
        <w:jc w:val="center"/>
        <w:rPr>
          <w:rFonts w:cs="Times New Roman"/>
          <w:b/>
          <w:u w:val="single"/>
        </w:rPr>
      </w:pPr>
    </w:p>
    <w:p w14:paraId="1D467E7A" w14:textId="7D027CC0" w:rsidR="00E74796" w:rsidRDefault="00E74796" w:rsidP="00E74796">
      <w:pPr>
        <w:jc w:val="center"/>
        <w:rPr>
          <w:rFonts w:cs="Times New Roman"/>
          <w:b/>
          <w:u w:val="single"/>
        </w:rPr>
      </w:pPr>
      <w:r w:rsidRPr="00E74796">
        <w:rPr>
          <w:rFonts w:cs="Times New Roman"/>
          <w:b/>
          <w:noProof/>
        </w:rPr>
        <w:drawing>
          <wp:inline distT="0" distB="0" distL="0" distR="0" wp14:anchorId="6378DC11" wp14:editId="2E9F5E01">
            <wp:extent cx="5189645" cy="1040792"/>
            <wp:effectExtent l="0" t="0" r="0" b="6985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89645" cy="104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12B63" w14:textId="009CF542" w:rsidR="007C62B0" w:rsidRDefault="007C62B0" w:rsidP="007C62B0"/>
    <w:p w14:paraId="5B8D6028" w14:textId="77777777" w:rsidR="00D4635C" w:rsidRDefault="00D4635C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207989C5" w14:textId="047A1BE9" w:rsidR="00E74796" w:rsidRDefault="00E74796" w:rsidP="007C62B0">
      <w:pPr>
        <w:rPr>
          <w:b/>
          <w:bCs/>
        </w:rPr>
      </w:pPr>
      <w:r w:rsidRPr="00E74796">
        <w:rPr>
          <w:b/>
          <w:bCs/>
          <w:u w:val="single"/>
        </w:rPr>
        <w:lastRenderedPageBreak/>
        <w:t>Step 02.</w:t>
      </w:r>
      <w:r w:rsidRPr="00E74796">
        <w:rPr>
          <w:b/>
          <w:bCs/>
        </w:rPr>
        <w:t xml:space="preserve"> </w:t>
      </w:r>
      <w:r w:rsidRPr="00E74796">
        <w:rPr>
          <w:bCs/>
        </w:rPr>
        <w:t>Change the root component App.jsx</w:t>
      </w:r>
    </w:p>
    <w:p w14:paraId="05CF8009" w14:textId="77777777" w:rsidR="00C55D8F" w:rsidRPr="00E74796" w:rsidRDefault="00222151" w:rsidP="00E74796">
      <w:pPr>
        <w:numPr>
          <w:ilvl w:val="0"/>
          <w:numId w:val="38"/>
        </w:numPr>
      </w:pPr>
      <w:r w:rsidRPr="00E74796">
        <w:t xml:space="preserve">App.jsx is the root component of React application. </w:t>
      </w:r>
    </w:p>
    <w:p w14:paraId="046F8EB3" w14:textId="77777777" w:rsidR="00C55D8F" w:rsidRPr="00E74796" w:rsidRDefault="00222151" w:rsidP="00E74796">
      <w:pPr>
        <w:numPr>
          <w:ilvl w:val="0"/>
          <w:numId w:val="38"/>
        </w:numPr>
      </w:pPr>
      <w:r w:rsidRPr="00E74796">
        <w:t>App.jsx acts as the container for all other components and defines the overall structure of user interface.</w:t>
      </w:r>
    </w:p>
    <w:p w14:paraId="46C209B2" w14:textId="77777777" w:rsidR="00C55D8F" w:rsidRPr="00E74796" w:rsidRDefault="00222151" w:rsidP="00E74796">
      <w:pPr>
        <w:numPr>
          <w:ilvl w:val="0"/>
          <w:numId w:val="38"/>
        </w:numPr>
      </w:pPr>
      <w:r w:rsidRPr="00E74796">
        <w:t xml:space="preserve">App.jsx imports and renders other components, creating a hierarchy of components that form the application. </w:t>
      </w:r>
    </w:p>
    <w:p w14:paraId="48C5ABC1" w14:textId="6727C77D" w:rsidR="00E74796" w:rsidRDefault="001078AE" w:rsidP="001078AE">
      <w:pPr>
        <w:jc w:val="center"/>
      </w:pPr>
      <w:r w:rsidRPr="001078AE">
        <w:rPr>
          <w:noProof/>
        </w:rPr>
        <w:drawing>
          <wp:inline distT="0" distB="0" distL="0" distR="0" wp14:anchorId="20599C99" wp14:editId="1BC55BD8">
            <wp:extent cx="5943600" cy="3406140"/>
            <wp:effectExtent l="0" t="0" r="0" b="3810"/>
            <wp:docPr id="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CFE11" w14:textId="3EBCE598" w:rsidR="001078AE" w:rsidRDefault="001078AE" w:rsidP="001078AE">
      <w:pPr>
        <w:jc w:val="center"/>
      </w:pPr>
    </w:p>
    <w:p w14:paraId="79DD5112" w14:textId="77777777" w:rsidR="00D4635C" w:rsidRDefault="00D4635C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6FC0DA4C" w14:textId="1D08E8F2" w:rsidR="001078AE" w:rsidRDefault="001078AE" w:rsidP="001078AE">
      <w:pPr>
        <w:rPr>
          <w:bCs/>
        </w:rPr>
      </w:pPr>
      <w:r w:rsidRPr="001078AE">
        <w:rPr>
          <w:b/>
          <w:bCs/>
          <w:u w:val="single"/>
        </w:rPr>
        <w:lastRenderedPageBreak/>
        <w:t>Step 03.</w:t>
      </w:r>
      <w:r w:rsidRPr="001078AE">
        <w:rPr>
          <w:b/>
          <w:bCs/>
        </w:rPr>
        <w:t xml:space="preserve"> </w:t>
      </w:r>
      <w:r w:rsidRPr="001078AE">
        <w:rPr>
          <w:bCs/>
        </w:rPr>
        <w:t>Work with navigation bar NavBar.jsx</w:t>
      </w:r>
    </w:p>
    <w:p w14:paraId="156CF396" w14:textId="612A9EDC" w:rsidR="00D4635C" w:rsidRDefault="00D4635C" w:rsidP="001078AE">
      <w:r w:rsidRPr="00D4635C">
        <w:rPr>
          <w:noProof/>
        </w:rPr>
        <w:drawing>
          <wp:inline distT="0" distB="0" distL="0" distR="0" wp14:anchorId="2907DEED" wp14:editId="3637BF11">
            <wp:extent cx="5943600" cy="4069080"/>
            <wp:effectExtent l="0" t="0" r="0" b="7620"/>
            <wp:docPr id="2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D38E3" w14:textId="497D8E31" w:rsidR="00D4635C" w:rsidRDefault="00D4635C" w:rsidP="001078AE"/>
    <w:p w14:paraId="70C4D101" w14:textId="264CB106" w:rsidR="00D4635C" w:rsidRDefault="00D4635C" w:rsidP="00D4635C">
      <w:pPr>
        <w:rPr>
          <w:bCs/>
        </w:rPr>
      </w:pPr>
      <w:r w:rsidRPr="00D4635C">
        <w:rPr>
          <w:b/>
          <w:bCs/>
          <w:u w:val="single"/>
        </w:rPr>
        <w:t xml:space="preserve">Step </w:t>
      </w:r>
      <w:r>
        <w:rPr>
          <w:b/>
          <w:bCs/>
          <w:u w:val="single"/>
        </w:rPr>
        <w:t>0</w:t>
      </w:r>
      <w:r w:rsidRPr="00D4635C">
        <w:rPr>
          <w:b/>
          <w:bCs/>
          <w:u w:val="single"/>
        </w:rPr>
        <w:t>4.</w:t>
      </w:r>
      <w:r w:rsidRPr="00D4635C">
        <w:rPr>
          <w:b/>
          <w:bCs/>
        </w:rPr>
        <w:t xml:space="preserve"> </w:t>
      </w:r>
      <w:r w:rsidRPr="00D4635C">
        <w:rPr>
          <w:bCs/>
        </w:rPr>
        <w:t>Work with ListOfOrchids.jsx</w:t>
      </w:r>
    </w:p>
    <w:p w14:paraId="672FEEBF" w14:textId="708DEF1C" w:rsidR="002238D6" w:rsidRDefault="002238D6" w:rsidP="00D4635C">
      <w:pPr>
        <w:rPr>
          <w:bCs/>
        </w:rPr>
      </w:pPr>
    </w:p>
    <w:p w14:paraId="101B0467" w14:textId="5180305E" w:rsidR="002238D6" w:rsidRDefault="002238D6" w:rsidP="00D4635C">
      <w:pPr>
        <w:rPr>
          <w:b/>
          <w:bCs/>
        </w:rPr>
      </w:pPr>
      <w:r w:rsidRPr="002238D6">
        <w:rPr>
          <w:b/>
          <w:bCs/>
          <w:noProof/>
        </w:rPr>
        <w:lastRenderedPageBreak/>
        <w:drawing>
          <wp:inline distT="0" distB="0" distL="0" distR="0" wp14:anchorId="58BB17D5" wp14:editId="542DB77A">
            <wp:extent cx="5943600" cy="4090670"/>
            <wp:effectExtent l="0" t="0" r="0" b="5080"/>
            <wp:docPr id="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C6588" w14:textId="037A96E4" w:rsidR="002238D6" w:rsidRDefault="002238D6" w:rsidP="00D4635C">
      <w:pPr>
        <w:rPr>
          <w:b/>
          <w:bCs/>
        </w:rPr>
      </w:pPr>
    </w:p>
    <w:p w14:paraId="10FB5F4E" w14:textId="40D7B06C" w:rsidR="002238D6" w:rsidRDefault="002238D6" w:rsidP="00D4635C">
      <w:pPr>
        <w:rPr>
          <w:b/>
          <w:bCs/>
        </w:rPr>
      </w:pPr>
      <w:r w:rsidRPr="002238D6">
        <w:rPr>
          <w:b/>
          <w:bCs/>
          <w:noProof/>
        </w:rPr>
        <w:lastRenderedPageBreak/>
        <w:drawing>
          <wp:inline distT="0" distB="0" distL="0" distR="0" wp14:anchorId="1F0E924B" wp14:editId="62EB04CE">
            <wp:extent cx="5943600" cy="4375785"/>
            <wp:effectExtent l="0" t="0" r="0" b="5715"/>
            <wp:docPr id="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061D" w14:textId="4F4714A8" w:rsidR="002238D6" w:rsidRDefault="002238D6" w:rsidP="00D4635C">
      <w:pPr>
        <w:rPr>
          <w:b/>
          <w:bCs/>
        </w:rPr>
      </w:pPr>
      <w:r w:rsidRPr="002238D6">
        <w:rPr>
          <w:b/>
          <w:bCs/>
          <w:noProof/>
        </w:rPr>
        <w:lastRenderedPageBreak/>
        <w:drawing>
          <wp:inline distT="0" distB="0" distL="0" distR="0" wp14:anchorId="5C25DD3F" wp14:editId="6EAB09E2">
            <wp:extent cx="5943600" cy="4669790"/>
            <wp:effectExtent l="0" t="0" r="0" b="0"/>
            <wp:docPr id="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501D" w14:textId="3042BEBB" w:rsidR="002238D6" w:rsidRDefault="002238D6" w:rsidP="00D4635C">
      <w:pPr>
        <w:rPr>
          <w:b/>
          <w:bCs/>
        </w:rPr>
      </w:pPr>
      <w:r w:rsidRPr="002238D6">
        <w:rPr>
          <w:b/>
          <w:bCs/>
          <w:noProof/>
        </w:rPr>
        <w:lastRenderedPageBreak/>
        <w:drawing>
          <wp:inline distT="0" distB="0" distL="0" distR="0" wp14:anchorId="744AFBDF" wp14:editId="26697B89">
            <wp:extent cx="5943600" cy="4384040"/>
            <wp:effectExtent l="0" t="0" r="0" b="0"/>
            <wp:docPr id="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BCE79" w14:textId="73C9E1BB" w:rsidR="002238D6" w:rsidRDefault="002238D6" w:rsidP="00D4635C">
      <w:pPr>
        <w:rPr>
          <w:b/>
          <w:bCs/>
        </w:rPr>
      </w:pPr>
    </w:p>
    <w:p w14:paraId="4E37C595" w14:textId="77777777" w:rsidR="00391E8E" w:rsidRDefault="00391E8E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22E5C0E4" w14:textId="6C27CEDC" w:rsidR="002238D6" w:rsidRPr="002238D6" w:rsidRDefault="002238D6" w:rsidP="002238D6">
      <w:pPr>
        <w:rPr>
          <w:b/>
          <w:bCs/>
        </w:rPr>
      </w:pPr>
      <w:r w:rsidRPr="00384472">
        <w:rPr>
          <w:b/>
          <w:bCs/>
          <w:u w:val="single"/>
        </w:rPr>
        <w:lastRenderedPageBreak/>
        <w:t>Step 05.</w:t>
      </w:r>
      <w:r w:rsidRPr="002238D6">
        <w:rPr>
          <w:b/>
          <w:bCs/>
        </w:rPr>
        <w:t xml:space="preserve"> </w:t>
      </w:r>
      <w:r w:rsidRPr="002238D6">
        <w:rPr>
          <w:bCs/>
        </w:rPr>
        <w:t>Work with EditOrchid.jsx</w:t>
      </w:r>
    </w:p>
    <w:p w14:paraId="1407A066" w14:textId="1A46A214" w:rsidR="00D4635C" w:rsidRDefault="00D4635C" w:rsidP="00D4635C">
      <w:r w:rsidRPr="00D4635C">
        <w:rPr>
          <w:noProof/>
        </w:rPr>
        <w:drawing>
          <wp:inline distT="0" distB="0" distL="0" distR="0" wp14:anchorId="31C22EA4" wp14:editId="38F40737">
            <wp:extent cx="5943600" cy="4090670"/>
            <wp:effectExtent l="0" t="0" r="0" b="5080"/>
            <wp:docPr id="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48B78" w14:textId="5A2CF540" w:rsidR="002238D6" w:rsidRDefault="00391E8E" w:rsidP="00D4635C">
      <w:r w:rsidRPr="00391E8E">
        <w:rPr>
          <w:noProof/>
        </w:rPr>
        <w:lastRenderedPageBreak/>
        <w:drawing>
          <wp:inline distT="0" distB="0" distL="0" distR="0" wp14:anchorId="00FC053E" wp14:editId="64857DB9">
            <wp:extent cx="5943600" cy="4377055"/>
            <wp:effectExtent l="0" t="0" r="0" b="4445"/>
            <wp:docPr id="3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7218" w14:textId="561B0401" w:rsidR="00A4547F" w:rsidRDefault="00A4547F" w:rsidP="00D4635C"/>
    <w:p w14:paraId="4598B8C3" w14:textId="353359F8" w:rsidR="00073867" w:rsidRDefault="00A4547F" w:rsidP="00D4635C">
      <w:pPr>
        <w:rPr>
          <w:bCs/>
        </w:rPr>
      </w:pPr>
      <w:r w:rsidRPr="00A4547F">
        <w:rPr>
          <w:b/>
          <w:bCs/>
          <w:u w:val="single"/>
        </w:rPr>
        <w:t>Step 06.</w:t>
      </w:r>
      <w:r w:rsidRPr="00A4547F">
        <w:rPr>
          <w:b/>
          <w:bCs/>
        </w:rPr>
        <w:t xml:space="preserve"> </w:t>
      </w:r>
      <w:r w:rsidRPr="00A4547F">
        <w:rPr>
          <w:bCs/>
        </w:rPr>
        <w:t>Run the ReactJS application</w:t>
      </w:r>
    </w:p>
    <w:p w14:paraId="5CAF1ECB" w14:textId="77777777" w:rsidR="00C55D8F" w:rsidRPr="00073867" w:rsidRDefault="00222151" w:rsidP="00073867">
      <w:pPr>
        <w:numPr>
          <w:ilvl w:val="0"/>
          <w:numId w:val="40"/>
        </w:numPr>
      </w:pPr>
      <w:r w:rsidRPr="00073867">
        <w:t>Start the development server: npm run dev</w:t>
      </w:r>
    </w:p>
    <w:p w14:paraId="453D4150" w14:textId="77777777" w:rsidR="00C55D8F" w:rsidRPr="00073867" w:rsidRDefault="00222151" w:rsidP="00073867">
      <w:pPr>
        <w:numPr>
          <w:ilvl w:val="0"/>
          <w:numId w:val="40"/>
        </w:numPr>
      </w:pPr>
      <w:r w:rsidRPr="00073867">
        <w:t xml:space="preserve">Open browser to http://localhost:5173/ </w:t>
      </w:r>
    </w:p>
    <w:p w14:paraId="3ACB0E88" w14:textId="01E3BEA3" w:rsidR="00073867" w:rsidRDefault="00073867" w:rsidP="00D4635C"/>
    <w:p w14:paraId="19152738" w14:textId="473C358F" w:rsidR="00073867" w:rsidRPr="00A4547F" w:rsidRDefault="00073867" w:rsidP="00073867">
      <w:pPr>
        <w:jc w:val="center"/>
      </w:pPr>
      <w:r w:rsidRPr="00073867">
        <w:rPr>
          <w:noProof/>
        </w:rPr>
        <w:lastRenderedPageBreak/>
        <w:drawing>
          <wp:inline distT="0" distB="0" distL="0" distR="0" wp14:anchorId="6BDF7A40" wp14:editId="7761D824">
            <wp:extent cx="4790082" cy="3538429"/>
            <wp:effectExtent l="0" t="0" r="0" b="5080"/>
            <wp:docPr id="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90082" cy="353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3867" w:rsidRPr="00A4547F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29FFD" w14:textId="77777777" w:rsidR="00BA2EB2" w:rsidRDefault="00BA2EB2" w:rsidP="00E837CA">
      <w:pPr>
        <w:spacing w:line="240" w:lineRule="auto"/>
      </w:pPr>
      <w:r>
        <w:separator/>
      </w:r>
    </w:p>
  </w:endnote>
  <w:endnote w:type="continuationSeparator" w:id="0">
    <w:p w14:paraId="681533D5" w14:textId="77777777" w:rsidR="00BA2EB2" w:rsidRDefault="00BA2EB2" w:rsidP="00E837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23C1A1" w14:textId="77777777" w:rsidR="00A63060" w:rsidRDefault="00A630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rFonts w:cs="Times New Roman"/>
        <w:color w:val="7F7F7F" w:themeColor="background1" w:themeShade="7F"/>
        <w:spacing w:val="60"/>
      </w:rPr>
    </w:sdtEndPr>
    <w:sdtContent>
      <w:p w14:paraId="5B50545E" w14:textId="1D652D26" w:rsidR="00E83926" w:rsidRPr="007453D4" w:rsidRDefault="00E83926">
        <w:pPr>
          <w:pStyle w:val="Footer"/>
          <w:pBdr>
            <w:top w:val="single" w:sz="4" w:space="1" w:color="D9D9D9" w:themeColor="background1" w:themeShade="D9"/>
          </w:pBdr>
          <w:rPr>
            <w:rFonts w:cs="Times New Roman"/>
            <w:b/>
            <w:bCs/>
          </w:rPr>
        </w:pPr>
        <w:r w:rsidRPr="007453D4">
          <w:rPr>
            <w:rFonts w:cs="Times New Roman"/>
          </w:rPr>
          <w:fldChar w:fldCharType="begin"/>
        </w:r>
        <w:r w:rsidRPr="007453D4">
          <w:rPr>
            <w:rFonts w:cs="Times New Roman"/>
          </w:rPr>
          <w:instrText xml:space="preserve"> PAGE   \* MERGEFORMAT </w:instrText>
        </w:r>
        <w:r w:rsidRPr="007453D4">
          <w:rPr>
            <w:rFonts w:cs="Times New Roman"/>
          </w:rPr>
          <w:fldChar w:fldCharType="separate"/>
        </w:r>
        <w:r w:rsidR="00A63060" w:rsidRPr="00A63060">
          <w:rPr>
            <w:rFonts w:cs="Times New Roman"/>
            <w:b/>
            <w:bCs/>
            <w:noProof/>
          </w:rPr>
          <w:t>3</w:t>
        </w:r>
        <w:r w:rsidRPr="007453D4">
          <w:rPr>
            <w:rFonts w:cs="Times New Roman"/>
            <w:b/>
            <w:bCs/>
            <w:noProof/>
          </w:rPr>
          <w:fldChar w:fldCharType="end"/>
        </w:r>
        <w:r w:rsidRPr="007453D4">
          <w:rPr>
            <w:rFonts w:cs="Times New Roman"/>
            <w:b/>
            <w:bCs/>
          </w:rPr>
          <w:t xml:space="preserve"> | </w:t>
        </w:r>
        <w:r w:rsidRPr="007453D4">
          <w:rPr>
            <w:rFonts w:cs="Times New Roman"/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926" w:rsidRDefault="00E839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690E87" w14:textId="77777777" w:rsidR="00A63060" w:rsidRDefault="00A630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B7EB06" w14:textId="77777777" w:rsidR="00BA2EB2" w:rsidRDefault="00BA2EB2" w:rsidP="00E837CA">
      <w:pPr>
        <w:spacing w:line="240" w:lineRule="auto"/>
      </w:pPr>
      <w:r>
        <w:separator/>
      </w:r>
    </w:p>
  </w:footnote>
  <w:footnote w:type="continuationSeparator" w:id="0">
    <w:p w14:paraId="7C8413B5" w14:textId="77777777" w:rsidR="00BA2EB2" w:rsidRDefault="00BA2EB2" w:rsidP="00E837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AD0AE" w14:textId="77777777" w:rsidR="00A63060" w:rsidRDefault="00A630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19843385" w:rsidR="00E83926" w:rsidRDefault="00A63060">
    <w:pPr>
      <w:pStyle w:val="Header"/>
    </w:pPr>
    <w:bookmarkStart w:id="0" w:name="_GoBack"/>
    <w:bookmarkEnd w:id="0"/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650CDB55">
          <wp:simplePos x="0" y="0"/>
          <wp:positionH relativeFrom="column">
            <wp:posOffset>-408110</wp:posOffset>
          </wp:positionH>
          <wp:positionV relativeFrom="paragraph">
            <wp:posOffset>-224595</wp:posOffset>
          </wp:positionV>
          <wp:extent cx="1906172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2151"/>
                  <a:stretch/>
                </pic:blipFill>
                <pic:spPr bwMode="auto">
                  <a:xfrm>
                    <a:off x="0" y="0"/>
                    <a:ext cx="1906172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83926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11D3FA2">
          <wp:simplePos x="0" y="0"/>
          <wp:positionH relativeFrom="column">
            <wp:posOffset>5823585</wp:posOffset>
          </wp:positionH>
          <wp:positionV relativeFrom="paragraph">
            <wp:posOffset>-290830</wp:posOffset>
          </wp:positionV>
          <wp:extent cx="617220" cy="61722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D574F" w14:textId="77777777" w:rsidR="00A63060" w:rsidRDefault="00A630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6752A"/>
    <w:multiLevelType w:val="hybridMultilevel"/>
    <w:tmpl w:val="5B5E826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0C4DF0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529CB1A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16017B2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8250975C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9DC91A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618656C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92A174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83A25AE2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" w15:restartNumberingAfterBreak="0">
    <w:nsid w:val="03586E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DE3377"/>
    <w:multiLevelType w:val="hybridMultilevel"/>
    <w:tmpl w:val="19BC8830"/>
    <w:lvl w:ilvl="0" w:tplc="436043D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B37650D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8ECCE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7222EBA6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FE76ADF2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B546DB6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0CAB5A8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C963CD4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EB3600A8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" w15:restartNumberingAfterBreak="0">
    <w:nsid w:val="0A290154"/>
    <w:multiLevelType w:val="hybridMultilevel"/>
    <w:tmpl w:val="4A2A9952"/>
    <w:lvl w:ilvl="0" w:tplc="6C1CDD8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33F0DE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F6826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60062A9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DE9EDC4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3F32C55E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496630C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8DF0CE4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19B6C03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4" w15:restartNumberingAfterBreak="0">
    <w:nsid w:val="0D7B51B5"/>
    <w:multiLevelType w:val="hybridMultilevel"/>
    <w:tmpl w:val="924A99F0"/>
    <w:lvl w:ilvl="0" w:tplc="0464D424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2A462A1A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85C8C1B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52922A8E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A7C347E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1CC0AA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446443C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8FC2903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11BEE888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5" w15:restartNumberingAfterBreak="0">
    <w:nsid w:val="10E00778"/>
    <w:multiLevelType w:val="hybridMultilevel"/>
    <w:tmpl w:val="791A4188"/>
    <w:lvl w:ilvl="0" w:tplc="62EEC3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3439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5AFE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56C4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F809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B2A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24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9840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A24D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779A0"/>
    <w:multiLevelType w:val="hybridMultilevel"/>
    <w:tmpl w:val="9E9EA5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16D16"/>
    <w:multiLevelType w:val="hybridMultilevel"/>
    <w:tmpl w:val="7E364A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7650D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8ECCE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7222EBA6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FE76ADF2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B546DB6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0CAB5A8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C963CD4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EB3600A8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9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3C52F3"/>
    <w:multiLevelType w:val="hybridMultilevel"/>
    <w:tmpl w:val="D55CCD00"/>
    <w:lvl w:ilvl="0" w:tplc="359C129E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99D280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46CA5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6390E6E8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ABC17E2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45CE2E6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16AE7EC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38A8F6C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AF67DD6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1" w15:restartNumberingAfterBreak="0">
    <w:nsid w:val="21962C5E"/>
    <w:multiLevelType w:val="hybridMultilevel"/>
    <w:tmpl w:val="88BC2B7A"/>
    <w:lvl w:ilvl="0" w:tplc="3E163ABE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F7BEDDB2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7502427C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11AC6F50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D6564E56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0FC5BC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898C553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A8C89032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55EE1E1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2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262BAA"/>
    <w:multiLevelType w:val="hybridMultilevel"/>
    <w:tmpl w:val="9CA888DC"/>
    <w:lvl w:ilvl="0" w:tplc="FCFE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F652E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CA47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8BD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9C41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F28E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4231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2B2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CA5F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F6FCC"/>
    <w:multiLevelType w:val="hybridMultilevel"/>
    <w:tmpl w:val="768A2982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8924E5"/>
    <w:multiLevelType w:val="hybridMultilevel"/>
    <w:tmpl w:val="61E4F3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F232D0"/>
    <w:multiLevelType w:val="hybridMultilevel"/>
    <w:tmpl w:val="02B64B10"/>
    <w:lvl w:ilvl="0" w:tplc="335EF34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74C4F8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E8FA1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D4485840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C3EB47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0B9E2AC8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C256192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9DC2B1F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B434D80E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9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2528D8"/>
    <w:multiLevelType w:val="hybridMultilevel"/>
    <w:tmpl w:val="5588C670"/>
    <w:lvl w:ilvl="0" w:tplc="48DCA1D8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58B6D26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162E8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9F5029F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586D66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69264A9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2ABA684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9645AE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9665D8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1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EA08D8"/>
    <w:multiLevelType w:val="hybridMultilevel"/>
    <w:tmpl w:val="E40ADE28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F27A2F"/>
    <w:multiLevelType w:val="hybridMultilevel"/>
    <w:tmpl w:val="425C1F34"/>
    <w:lvl w:ilvl="0" w:tplc="64F09FB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A830A7E4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3EB0382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8AD6CC98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590ED21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52C2C64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CE2A70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11CE48E4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0D05066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4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8B5E10"/>
    <w:multiLevelType w:val="hybridMultilevel"/>
    <w:tmpl w:val="FEA4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76473D"/>
    <w:multiLevelType w:val="hybridMultilevel"/>
    <w:tmpl w:val="46405F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F0485A"/>
    <w:multiLevelType w:val="hybridMultilevel"/>
    <w:tmpl w:val="C1D4991A"/>
    <w:lvl w:ilvl="0" w:tplc="1CB807E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99E2EF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1AB888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DB4A5DAC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1176429C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F9ED62A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C42C4A0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DBE7B0C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CAEAF20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8" w15:restartNumberingAfterBreak="0">
    <w:nsid w:val="4BF40CCD"/>
    <w:multiLevelType w:val="hybridMultilevel"/>
    <w:tmpl w:val="9EAC95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020A84"/>
    <w:multiLevelType w:val="hybridMultilevel"/>
    <w:tmpl w:val="73089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696B75"/>
    <w:multiLevelType w:val="hybridMultilevel"/>
    <w:tmpl w:val="837CCA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E94FC8"/>
    <w:multiLevelType w:val="hybridMultilevel"/>
    <w:tmpl w:val="FCE44186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8A192F"/>
    <w:multiLevelType w:val="hybridMultilevel"/>
    <w:tmpl w:val="A1CA55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8A6D86"/>
    <w:multiLevelType w:val="hybridMultilevel"/>
    <w:tmpl w:val="F2C28E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DC74CE"/>
    <w:multiLevelType w:val="hybridMultilevel"/>
    <w:tmpl w:val="A644E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C1207E"/>
    <w:multiLevelType w:val="hybridMultilevel"/>
    <w:tmpl w:val="8758AE1A"/>
    <w:lvl w:ilvl="0" w:tplc="C20AA168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B80C4DF0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529CB1A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16017B2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8250975C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9DC91A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618656C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92A174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83A25AE2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7" w15:restartNumberingAfterBreak="0">
    <w:nsid w:val="724C30B4"/>
    <w:multiLevelType w:val="hybridMultilevel"/>
    <w:tmpl w:val="3372F8C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462A1A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85C8C1B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52922A8E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A7C347E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1CC0AA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446443C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8FC2903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11BEE888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38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463A6A"/>
    <w:multiLevelType w:val="hybridMultilevel"/>
    <w:tmpl w:val="60F069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30"/>
  </w:num>
  <w:num w:numId="4">
    <w:abstractNumId w:val="21"/>
  </w:num>
  <w:num w:numId="5">
    <w:abstractNumId w:val="19"/>
  </w:num>
  <w:num w:numId="6">
    <w:abstractNumId w:val="12"/>
  </w:num>
  <w:num w:numId="7">
    <w:abstractNumId w:val="38"/>
  </w:num>
  <w:num w:numId="8">
    <w:abstractNumId w:val="9"/>
  </w:num>
  <w:num w:numId="9">
    <w:abstractNumId w:val="24"/>
  </w:num>
  <w:num w:numId="10">
    <w:abstractNumId w:val="7"/>
  </w:num>
  <w:num w:numId="11">
    <w:abstractNumId w:val="1"/>
  </w:num>
  <w:num w:numId="12">
    <w:abstractNumId w:val="16"/>
  </w:num>
  <w:num w:numId="13">
    <w:abstractNumId w:val="14"/>
  </w:num>
  <w:num w:numId="14">
    <w:abstractNumId w:val="32"/>
  </w:num>
  <w:num w:numId="15">
    <w:abstractNumId w:val="22"/>
  </w:num>
  <w:num w:numId="16">
    <w:abstractNumId w:val="5"/>
  </w:num>
  <w:num w:numId="17">
    <w:abstractNumId w:val="20"/>
  </w:num>
  <w:num w:numId="18">
    <w:abstractNumId w:val="29"/>
  </w:num>
  <w:num w:numId="19">
    <w:abstractNumId w:val="39"/>
  </w:num>
  <w:num w:numId="20">
    <w:abstractNumId w:val="31"/>
  </w:num>
  <w:num w:numId="21">
    <w:abstractNumId w:val="25"/>
  </w:num>
  <w:num w:numId="22">
    <w:abstractNumId w:val="28"/>
  </w:num>
  <w:num w:numId="23">
    <w:abstractNumId w:val="10"/>
  </w:num>
  <w:num w:numId="24">
    <w:abstractNumId w:val="6"/>
  </w:num>
  <w:num w:numId="25">
    <w:abstractNumId w:val="23"/>
  </w:num>
  <w:num w:numId="26">
    <w:abstractNumId w:val="11"/>
  </w:num>
  <w:num w:numId="27">
    <w:abstractNumId w:val="18"/>
  </w:num>
  <w:num w:numId="28">
    <w:abstractNumId w:val="26"/>
  </w:num>
  <w:num w:numId="29">
    <w:abstractNumId w:val="27"/>
  </w:num>
  <w:num w:numId="30">
    <w:abstractNumId w:val="17"/>
  </w:num>
  <w:num w:numId="31">
    <w:abstractNumId w:val="3"/>
  </w:num>
  <w:num w:numId="32">
    <w:abstractNumId w:val="33"/>
  </w:num>
  <w:num w:numId="33">
    <w:abstractNumId w:val="35"/>
  </w:num>
  <w:num w:numId="34">
    <w:abstractNumId w:val="34"/>
  </w:num>
  <w:num w:numId="35">
    <w:abstractNumId w:val="36"/>
  </w:num>
  <w:num w:numId="36">
    <w:abstractNumId w:val="0"/>
  </w:num>
  <w:num w:numId="37">
    <w:abstractNumId w:val="4"/>
  </w:num>
  <w:num w:numId="38">
    <w:abstractNumId w:val="37"/>
  </w:num>
  <w:num w:numId="39">
    <w:abstractNumId w:val="2"/>
  </w:num>
  <w:num w:numId="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648E"/>
    <w:rsid w:val="0001159D"/>
    <w:rsid w:val="00017580"/>
    <w:rsid w:val="00021709"/>
    <w:rsid w:val="00030AD9"/>
    <w:rsid w:val="000327E6"/>
    <w:rsid w:val="000338A9"/>
    <w:rsid w:val="00036034"/>
    <w:rsid w:val="000419C6"/>
    <w:rsid w:val="00043194"/>
    <w:rsid w:val="000468C5"/>
    <w:rsid w:val="000473B6"/>
    <w:rsid w:val="00047CDC"/>
    <w:rsid w:val="0005128C"/>
    <w:rsid w:val="00063094"/>
    <w:rsid w:val="00066380"/>
    <w:rsid w:val="00073867"/>
    <w:rsid w:val="0008588B"/>
    <w:rsid w:val="0008773B"/>
    <w:rsid w:val="000A0FB9"/>
    <w:rsid w:val="000A4AF5"/>
    <w:rsid w:val="000B0061"/>
    <w:rsid w:val="000B261A"/>
    <w:rsid w:val="000B36D4"/>
    <w:rsid w:val="000C2C46"/>
    <w:rsid w:val="000C52E8"/>
    <w:rsid w:val="000D1045"/>
    <w:rsid w:val="000D18D4"/>
    <w:rsid w:val="000D19F8"/>
    <w:rsid w:val="000D1F86"/>
    <w:rsid w:val="000D3107"/>
    <w:rsid w:val="000D333F"/>
    <w:rsid w:val="000D7439"/>
    <w:rsid w:val="000E15C9"/>
    <w:rsid w:val="000F0049"/>
    <w:rsid w:val="000F0408"/>
    <w:rsid w:val="000F0F4A"/>
    <w:rsid w:val="000F1558"/>
    <w:rsid w:val="000F1D60"/>
    <w:rsid w:val="000F4840"/>
    <w:rsid w:val="00102FCF"/>
    <w:rsid w:val="0010746F"/>
    <w:rsid w:val="001078AE"/>
    <w:rsid w:val="001112ED"/>
    <w:rsid w:val="00113A72"/>
    <w:rsid w:val="001163F9"/>
    <w:rsid w:val="001217AF"/>
    <w:rsid w:val="001220EF"/>
    <w:rsid w:val="00123826"/>
    <w:rsid w:val="00123B01"/>
    <w:rsid w:val="00127CB0"/>
    <w:rsid w:val="001329A4"/>
    <w:rsid w:val="00135434"/>
    <w:rsid w:val="00135628"/>
    <w:rsid w:val="00135A2D"/>
    <w:rsid w:val="0014031A"/>
    <w:rsid w:val="001518C0"/>
    <w:rsid w:val="001544AE"/>
    <w:rsid w:val="00157BD8"/>
    <w:rsid w:val="00162015"/>
    <w:rsid w:val="001714B2"/>
    <w:rsid w:val="001734A5"/>
    <w:rsid w:val="00174D26"/>
    <w:rsid w:val="00176874"/>
    <w:rsid w:val="00177379"/>
    <w:rsid w:val="00181B1C"/>
    <w:rsid w:val="00182B04"/>
    <w:rsid w:val="00190B24"/>
    <w:rsid w:val="00196607"/>
    <w:rsid w:val="001A48EF"/>
    <w:rsid w:val="001B14B8"/>
    <w:rsid w:val="001B5A02"/>
    <w:rsid w:val="001C016D"/>
    <w:rsid w:val="001C71E5"/>
    <w:rsid w:val="001D108D"/>
    <w:rsid w:val="001E0FA7"/>
    <w:rsid w:val="001F4621"/>
    <w:rsid w:val="001F60C2"/>
    <w:rsid w:val="0020239F"/>
    <w:rsid w:val="00217659"/>
    <w:rsid w:val="0022031C"/>
    <w:rsid w:val="00221820"/>
    <w:rsid w:val="00222151"/>
    <w:rsid w:val="002238D6"/>
    <w:rsid w:val="00224CE1"/>
    <w:rsid w:val="00224FC6"/>
    <w:rsid w:val="002271E4"/>
    <w:rsid w:val="00230649"/>
    <w:rsid w:val="002349E8"/>
    <w:rsid w:val="00235521"/>
    <w:rsid w:val="00236A33"/>
    <w:rsid w:val="002470C4"/>
    <w:rsid w:val="00250928"/>
    <w:rsid w:val="00263651"/>
    <w:rsid w:val="002650C8"/>
    <w:rsid w:val="0026704E"/>
    <w:rsid w:val="00267680"/>
    <w:rsid w:val="00281D78"/>
    <w:rsid w:val="002827C0"/>
    <w:rsid w:val="002946A9"/>
    <w:rsid w:val="002954EE"/>
    <w:rsid w:val="002B1478"/>
    <w:rsid w:val="002B21BD"/>
    <w:rsid w:val="002B2298"/>
    <w:rsid w:val="002B5C6E"/>
    <w:rsid w:val="002C24E7"/>
    <w:rsid w:val="002D6D87"/>
    <w:rsid w:val="002F3667"/>
    <w:rsid w:val="002F43D7"/>
    <w:rsid w:val="002F7EAE"/>
    <w:rsid w:val="00300384"/>
    <w:rsid w:val="0030125F"/>
    <w:rsid w:val="00303CC3"/>
    <w:rsid w:val="00312CA2"/>
    <w:rsid w:val="003244BB"/>
    <w:rsid w:val="00330E28"/>
    <w:rsid w:val="00337C83"/>
    <w:rsid w:val="00342201"/>
    <w:rsid w:val="003446D8"/>
    <w:rsid w:val="00346CF0"/>
    <w:rsid w:val="003536DA"/>
    <w:rsid w:val="003664CA"/>
    <w:rsid w:val="00367342"/>
    <w:rsid w:val="00370651"/>
    <w:rsid w:val="00382FC9"/>
    <w:rsid w:val="00384472"/>
    <w:rsid w:val="00384E7B"/>
    <w:rsid w:val="00391E8E"/>
    <w:rsid w:val="003924B6"/>
    <w:rsid w:val="003C20B9"/>
    <w:rsid w:val="003C5EB0"/>
    <w:rsid w:val="003D1E56"/>
    <w:rsid w:val="003D38E8"/>
    <w:rsid w:val="003D5246"/>
    <w:rsid w:val="003E5F89"/>
    <w:rsid w:val="003F01C6"/>
    <w:rsid w:val="00404A0A"/>
    <w:rsid w:val="00405354"/>
    <w:rsid w:val="00405CCF"/>
    <w:rsid w:val="00406764"/>
    <w:rsid w:val="00411642"/>
    <w:rsid w:val="00414B2C"/>
    <w:rsid w:val="0041760F"/>
    <w:rsid w:val="00421157"/>
    <w:rsid w:val="00423C65"/>
    <w:rsid w:val="004256A9"/>
    <w:rsid w:val="004313D3"/>
    <w:rsid w:val="00434B47"/>
    <w:rsid w:val="00440CB9"/>
    <w:rsid w:val="0044312C"/>
    <w:rsid w:val="004468BB"/>
    <w:rsid w:val="004518B5"/>
    <w:rsid w:val="00453C52"/>
    <w:rsid w:val="00456CD9"/>
    <w:rsid w:val="00460144"/>
    <w:rsid w:val="00460660"/>
    <w:rsid w:val="00460A39"/>
    <w:rsid w:val="00461301"/>
    <w:rsid w:val="00462E6B"/>
    <w:rsid w:val="004708EE"/>
    <w:rsid w:val="00471A34"/>
    <w:rsid w:val="004774C7"/>
    <w:rsid w:val="00487C33"/>
    <w:rsid w:val="004961F9"/>
    <w:rsid w:val="004A406E"/>
    <w:rsid w:val="004A4D01"/>
    <w:rsid w:val="004A4D47"/>
    <w:rsid w:val="004B6BB9"/>
    <w:rsid w:val="004B6CDC"/>
    <w:rsid w:val="004C1196"/>
    <w:rsid w:val="004E7444"/>
    <w:rsid w:val="004F3ADD"/>
    <w:rsid w:val="004F4560"/>
    <w:rsid w:val="0050284C"/>
    <w:rsid w:val="00504029"/>
    <w:rsid w:val="00506358"/>
    <w:rsid w:val="00511B46"/>
    <w:rsid w:val="00514B4A"/>
    <w:rsid w:val="0052011B"/>
    <w:rsid w:val="0053233D"/>
    <w:rsid w:val="005343EA"/>
    <w:rsid w:val="005364FF"/>
    <w:rsid w:val="005424A0"/>
    <w:rsid w:val="005647AD"/>
    <w:rsid w:val="005654AE"/>
    <w:rsid w:val="00565655"/>
    <w:rsid w:val="005658B4"/>
    <w:rsid w:val="005659D4"/>
    <w:rsid w:val="0057105A"/>
    <w:rsid w:val="00572C3D"/>
    <w:rsid w:val="005738F0"/>
    <w:rsid w:val="00586317"/>
    <w:rsid w:val="0058769F"/>
    <w:rsid w:val="00591F85"/>
    <w:rsid w:val="00594745"/>
    <w:rsid w:val="00595072"/>
    <w:rsid w:val="005A1903"/>
    <w:rsid w:val="005A5A37"/>
    <w:rsid w:val="005A77FE"/>
    <w:rsid w:val="005B20C8"/>
    <w:rsid w:val="005C21A3"/>
    <w:rsid w:val="005C22D0"/>
    <w:rsid w:val="005C4978"/>
    <w:rsid w:val="005C587B"/>
    <w:rsid w:val="005E36FB"/>
    <w:rsid w:val="005E529F"/>
    <w:rsid w:val="005E5790"/>
    <w:rsid w:val="005F7652"/>
    <w:rsid w:val="005F7E81"/>
    <w:rsid w:val="00600DF1"/>
    <w:rsid w:val="00601828"/>
    <w:rsid w:val="0060282C"/>
    <w:rsid w:val="00606776"/>
    <w:rsid w:val="006111A0"/>
    <w:rsid w:val="0062095F"/>
    <w:rsid w:val="00624C9A"/>
    <w:rsid w:val="00633A37"/>
    <w:rsid w:val="00634016"/>
    <w:rsid w:val="00634BD3"/>
    <w:rsid w:val="00636B33"/>
    <w:rsid w:val="006402D6"/>
    <w:rsid w:val="006464E3"/>
    <w:rsid w:val="00663F57"/>
    <w:rsid w:val="00664C90"/>
    <w:rsid w:val="0067022D"/>
    <w:rsid w:val="00670C9C"/>
    <w:rsid w:val="0067641D"/>
    <w:rsid w:val="006769D0"/>
    <w:rsid w:val="00685530"/>
    <w:rsid w:val="0069413D"/>
    <w:rsid w:val="00696002"/>
    <w:rsid w:val="006A3643"/>
    <w:rsid w:val="006A78D9"/>
    <w:rsid w:val="006B14B3"/>
    <w:rsid w:val="006C6581"/>
    <w:rsid w:val="006C7F8B"/>
    <w:rsid w:val="006D4C00"/>
    <w:rsid w:val="006D5A19"/>
    <w:rsid w:val="006F21C0"/>
    <w:rsid w:val="006F6572"/>
    <w:rsid w:val="00704D55"/>
    <w:rsid w:val="00713CDF"/>
    <w:rsid w:val="00716A02"/>
    <w:rsid w:val="00735B37"/>
    <w:rsid w:val="007453D4"/>
    <w:rsid w:val="00745798"/>
    <w:rsid w:val="007505CF"/>
    <w:rsid w:val="00750AB9"/>
    <w:rsid w:val="00754621"/>
    <w:rsid w:val="00755304"/>
    <w:rsid w:val="0077752B"/>
    <w:rsid w:val="00783250"/>
    <w:rsid w:val="00792D8D"/>
    <w:rsid w:val="007A211B"/>
    <w:rsid w:val="007B12FA"/>
    <w:rsid w:val="007B2B6B"/>
    <w:rsid w:val="007B423C"/>
    <w:rsid w:val="007C0122"/>
    <w:rsid w:val="007C62B0"/>
    <w:rsid w:val="007D1B34"/>
    <w:rsid w:val="007D5950"/>
    <w:rsid w:val="007D66E8"/>
    <w:rsid w:val="007E0E96"/>
    <w:rsid w:val="007E22AB"/>
    <w:rsid w:val="00805DB1"/>
    <w:rsid w:val="00807242"/>
    <w:rsid w:val="008078C0"/>
    <w:rsid w:val="00812533"/>
    <w:rsid w:val="00813C37"/>
    <w:rsid w:val="00822D67"/>
    <w:rsid w:val="00823414"/>
    <w:rsid w:val="00833416"/>
    <w:rsid w:val="00837251"/>
    <w:rsid w:val="00842D3A"/>
    <w:rsid w:val="00844248"/>
    <w:rsid w:val="0085028A"/>
    <w:rsid w:val="00852B35"/>
    <w:rsid w:val="0086507B"/>
    <w:rsid w:val="00867793"/>
    <w:rsid w:val="00873CE5"/>
    <w:rsid w:val="00875DB1"/>
    <w:rsid w:val="008857B7"/>
    <w:rsid w:val="008905B5"/>
    <w:rsid w:val="008A1F7A"/>
    <w:rsid w:val="008A31BC"/>
    <w:rsid w:val="008A4C01"/>
    <w:rsid w:val="008A6A30"/>
    <w:rsid w:val="008A720F"/>
    <w:rsid w:val="008A7DFA"/>
    <w:rsid w:val="008B30A0"/>
    <w:rsid w:val="008B6C19"/>
    <w:rsid w:val="008B7C16"/>
    <w:rsid w:val="008C0A78"/>
    <w:rsid w:val="008C195E"/>
    <w:rsid w:val="008C646E"/>
    <w:rsid w:val="008C7636"/>
    <w:rsid w:val="008D2C43"/>
    <w:rsid w:val="008E1DF4"/>
    <w:rsid w:val="008E3900"/>
    <w:rsid w:val="008E74D9"/>
    <w:rsid w:val="008E7BAD"/>
    <w:rsid w:val="008F1B11"/>
    <w:rsid w:val="008F2A32"/>
    <w:rsid w:val="008F465D"/>
    <w:rsid w:val="0090416D"/>
    <w:rsid w:val="00920453"/>
    <w:rsid w:val="00921258"/>
    <w:rsid w:val="009245CA"/>
    <w:rsid w:val="0093105F"/>
    <w:rsid w:val="009337B3"/>
    <w:rsid w:val="0093668E"/>
    <w:rsid w:val="00937EEC"/>
    <w:rsid w:val="009415DD"/>
    <w:rsid w:val="009426D6"/>
    <w:rsid w:val="0094446B"/>
    <w:rsid w:val="009522B7"/>
    <w:rsid w:val="00965E95"/>
    <w:rsid w:val="00972329"/>
    <w:rsid w:val="00973801"/>
    <w:rsid w:val="009756CE"/>
    <w:rsid w:val="00982F5A"/>
    <w:rsid w:val="0098621F"/>
    <w:rsid w:val="0098665A"/>
    <w:rsid w:val="00994531"/>
    <w:rsid w:val="00994969"/>
    <w:rsid w:val="00996655"/>
    <w:rsid w:val="009A7C07"/>
    <w:rsid w:val="009B0B23"/>
    <w:rsid w:val="009B386D"/>
    <w:rsid w:val="009B5255"/>
    <w:rsid w:val="009C0617"/>
    <w:rsid w:val="009C093D"/>
    <w:rsid w:val="009C2326"/>
    <w:rsid w:val="009D2F81"/>
    <w:rsid w:val="009D42D6"/>
    <w:rsid w:val="009D4E9E"/>
    <w:rsid w:val="009D7B9C"/>
    <w:rsid w:val="009E00A6"/>
    <w:rsid w:val="009E4736"/>
    <w:rsid w:val="009E676D"/>
    <w:rsid w:val="009E7109"/>
    <w:rsid w:val="009F4FA8"/>
    <w:rsid w:val="009F604A"/>
    <w:rsid w:val="00A002FF"/>
    <w:rsid w:val="00A02A86"/>
    <w:rsid w:val="00A0373D"/>
    <w:rsid w:val="00A13F21"/>
    <w:rsid w:val="00A150DC"/>
    <w:rsid w:val="00A16697"/>
    <w:rsid w:val="00A16B22"/>
    <w:rsid w:val="00A2060E"/>
    <w:rsid w:val="00A27802"/>
    <w:rsid w:val="00A3751B"/>
    <w:rsid w:val="00A41409"/>
    <w:rsid w:val="00A41A77"/>
    <w:rsid w:val="00A4547F"/>
    <w:rsid w:val="00A52870"/>
    <w:rsid w:val="00A530F3"/>
    <w:rsid w:val="00A549E9"/>
    <w:rsid w:val="00A5613C"/>
    <w:rsid w:val="00A628BC"/>
    <w:rsid w:val="00A63060"/>
    <w:rsid w:val="00A6363C"/>
    <w:rsid w:val="00A77BDF"/>
    <w:rsid w:val="00A80550"/>
    <w:rsid w:val="00A80DD1"/>
    <w:rsid w:val="00A90B1D"/>
    <w:rsid w:val="00AA1FC7"/>
    <w:rsid w:val="00AA4961"/>
    <w:rsid w:val="00AA4FFD"/>
    <w:rsid w:val="00AA7CD4"/>
    <w:rsid w:val="00AB3E45"/>
    <w:rsid w:val="00AB76C7"/>
    <w:rsid w:val="00AC55AD"/>
    <w:rsid w:val="00AC6CB9"/>
    <w:rsid w:val="00AD4504"/>
    <w:rsid w:val="00AD49B3"/>
    <w:rsid w:val="00AD4E4B"/>
    <w:rsid w:val="00AD55EF"/>
    <w:rsid w:val="00AD6245"/>
    <w:rsid w:val="00AE09EC"/>
    <w:rsid w:val="00AE3831"/>
    <w:rsid w:val="00AE511A"/>
    <w:rsid w:val="00AF2FF3"/>
    <w:rsid w:val="00AF5268"/>
    <w:rsid w:val="00B014F7"/>
    <w:rsid w:val="00B11174"/>
    <w:rsid w:val="00B245AC"/>
    <w:rsid w:val="00B27E63"/>
    <w:rsid w:val="00B31627"/>
    <w:rsid w:val="00B41B1A"/>
    <w:rsid w:val="00B537E7"/>
    <w:rsid w:val="00B55975"/>
    <w:rsid w:val="00B62B75"/>
    <w:rsid w:val="00B63D2A"/>
    <w:rsid w:val="00B677A5"/>
    <w:rsid w:val="00B753C4"/>
    <w:rsid w:val="00B80A22"/>
    <w:rsid w:val="00B82B66"/>
    <w:rsid w:val="00BA2C2A"/>
    <w:rsid w:val="00BA2EB2"/>
    <w:rsid w:val="00BA3EBB"/>
    <w:rsid w:val="00BA5ADF"/>
    <w:rsid w:val="00BA77C9"/>
    <w:rsid w:val="00BB1533"/>
    <w:rsid w:val="00BB2D5B"/>
    <w:rsid w:val="00BB2EBB"/>
    <w:rsid w:val="00BB4827"/>
    <w:rsid w:val="00BC0D4A"/>
    <w:rsid w:val="00BC0E12"/>
    <w:rsid w:val="00BC15C2"/>
    <w:rsid w:val="00BC41DB"/>
    <w:rsid w:val="00BC7CBD"/>
    <w:rsid w:val="00BD11B1"/>
    <w:rsid w:val="00BD22FC"/>
    <w:rsid w:val="00BD2D04"/>
    <w:rsid w:val="00BE0F81"/>
    <w:rsid w:val="00C05575"/>
    <w:rsid w:val="00C144AC"/>
    <w:rsid w:val="00C2097D"/>
    <w:rsid w:val="00C20B84"/>
    <w:rsid w:val="00C346C3"/>
    <w:rsid w:val="00C35627"/>
    <w:rsid w:val="00C45B99"/>
    <w:rsid w:val="00C468FC"/>
    <w:rsid w:val="00C54788"/>
    <w:rsid w:val="00C5527E"/>
    <w:rsid w:val="00C55D8F"/>
    <w:rsid w:val="00C56CB6"/>
    <w:rsid w:val="00C60761"/>
    <w:rsid w:val="00C60B65"/>
    <w:rsid w:val="00C626BE"/>
    <w:rsid w:val="00C75F46"/>
    <w:rsid w:val="00C76F13"/>
    <w:rsid w:val="00C772EC"/>
    <w:rsid w:val="00C936B4"/>
    <w:rsid w:val="00C9413C"/>
    <w:rsid w:val="00C971CB"/>
    <w:rsid w:val="00CA4758"/>
    <w:rsid w:val="00CA499F"/>
    <w:rsid w:val="00CA7954"/>
    <w:rsid w:val="00CB1AF5"/>
    <w:rsid w:val="00CB2369"/>
    <w:rsid w:val="00CB2F0C"/>
    <w:rsid w:val="00CB57CA"/>
    <w:rsid w:val="00CB7477"/>
    <w:rsid w:val="00CB7AED"/>
    <w:rsid w:val="00CD5859"/>
    <w:rsid w:val="00CD5FD4"/>
    <w:rsid w:val="00CE0B8F"/>
    <w:rsid w:val="00CE19B9"/>
    <w:rsid w:val="00CE7F72"/>
    <w:rsid w:val="00CF1D8B"/>
    <w:rsid w:val="00CF681E"/>
    <w:rsid w:val="00CF6F64"/>
    <w:rsid w:val="00D00BB3"/>
    <w:rsid w:val="00D01EB6"/>
    <w:rsid w:val="00D108A1"/>
    <w:rsid w:val="00D17E95"/>
    <w:rsid w:val="00D256B3"/>
    <w:rsid w:val="00D27E04"/>
    <w:rsid w:val="00D31DEF"/>
    <w:rsid w:val="00D36DDB"/>
    <w:rsid w:val="00D4635C"/>
    <w:rsid w:val="00D601C1"/>
    <w:rsid w:val="00D64ACF"/>
    <w:rsid w:val="00D65AE9"/>
    <w:rsid w:val="00D7092F"/>
    <w:rsid w:val="00D72ECC"/>
    <w:rsid w:val="00D80D6C"/>
    <w:rsid w:val="00D86C5E"/>
    <w:rsid w:val="00D8723B"/>
    <w:rsid w:val="00D97DD0"/>
    <w:rsid w:val="00DA36EF"/>
    <w:rsid w:val="00DA42B7"/>
    <w:rsid w:val="00DA6336"/>
    <w:rsid w:val="00DB202E"/>
    <w:rsid w:val="00DB42AD"/>
    <w:rsid w:val="00DC30A2"/>
    <w:rsid w:val="00DC762C"/>
    <w:rsid w:val="00DD283F"/>
    <w:rsid w:val="00DD4FEB"/>
    <w:rsid w:val="00DE23B5"/>
    <w:rsid w:val="00DE36CF"/>
    <w:rsid w:val="00DE5E26"/>
    <w:rsid w:val="00DF7B2F"/>
    <w:rsid w:val="00DF7DA5"/>
    <w:rsid w:val="00E06013"/>
    <w:rsid w:val="00E10CB4"/>
    <w:rsid w:val="00E13A3A"/>
    <w:rsid w:val="00E20E57"/>
    <w:rsid w:val="00E240C9"/>
    <w:rsid w:val="00E24425"/>
    <w:rsid w:val="00E2671C"/>
    <w:rsid w:val="00E31CA4"/>
    <w:rsid w:val="00E327AD"/>
    <w:rsid w:val="00E45E6B"/>
    <w:rsid w:val="00E5555F"/>
    <w:rsid w:val="00E63680"/>
    <w:rsid w:val="00E65418"/>
    <w:rsid w:val="00E74796"/>
    <w:rsid w:val="00E748DF"/>
    <w:rsid w:val="00E813EC"/>
    <w:rsid w:val="00E820DC"/>
    <w:rsid w:val="00E837CA"/>
    <w:rsid w:val="00E83926"/>
    <w:rsid w:val="00E900A9"/>
    <w:rsid w:val="00E90461"/>
    <w:rsid w:val="00EA42B3"/>
    <w:rsid w:val="00EA7290"/>
    <w:rsid w:val="00EA77C5"/>
    <w:rsid w:val="00EB1172"/>
    <w:rsid w:val="00EB52F9"/>
    <w:rsid w:val="00EC6824"/>
    <w:rsid w:val="00ED493A"/>
    <w:rsid w:val="00EE050F"/>
    <w:rsid w:val="00EF51C5"/>
    <w:rsid w:val="00EF6A8E"/>
    <w:rsid w:val="00F033A2"/>
    <w:rsid w:val="00F0743B"/>
    <w:rsid w:val="00F13544"/>
    <w:rsid w:val="00F13DDF"/>
    <w:rsid w:val="00F147E1"/>
    <w:rsid w:val="00F1524D"/>
    <w:rsid w:val="00F211F6"/>
    <w:rsid w:val="00F33ADE"/>
    <w:rsid w:val="00F36859"/>
    <w:rsid w:val="00F37206"/>
    <w:rsid w:val="00F41AC7"/>
    <w:rsid w:val="00F42241"/>
    <w:rsid w:val="00F448DE"/>
    <w:rsid w:val="00F46675"/>
    <w:rsid w:val="00F52A02"/>
    <w:rsid w:val="00F56B49"/>
    <w:rsid w:val="00F65872"/>
    <w:rsid w:val="00F6740B"/>
    <w:rsid w:val="00F72AD1"/>
    <w:rsid w:val="00F742BA"/>
    <w:rsid w:val="00F753F2"/>
    <w:rsid w:val="00F76FBB"/>
    <w:rsid w:val="00F94C59"/>
    <w:rsid w:val="00F95C09"/>
    <w:rsid w:val="00FA1DF0"/>
    <w:rsid w:val="00FA2657"/>
    <w:rsid w:val="00FA7775"/>
    <w:rsid w:val="00FB299F"/>
    <w:rsid w:val="00FC141C"/>
    <w:rsid w:val="00FC4DFD"/>
    <w:rsid w:val="00FD0173"/>
    <w:rsid w:val="00FD15C7"/>
    <w:rsid w:val="00FD35D3"/>
    <w:rsid w:val="00FE10D7"/>
    <w:rsid w:val="00FE2AB2"/>
    <w:rsid w:val="00FE34A8"/>
    <w:rsid w:val="00FF00B5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18D4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rticlep">
    <w:name w:val="article__p"/>
    <w:basedOn w:val="Normal"/>
    <w:rsid w:val="00D00BB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enupath">
    <w:name w:val="menupath"/>
    <w:basedOn w:val="DefaultParagraphFont"/>
    <w:rsid w:val="00D00BB3"/>
  </w:style>
  <w:style w:type="character" w:customStyle="1" w:styleId="control">
    <w:name w:val="control"/>
    <w:basedOn w:val="DefaultParagraphFont"/>
    <w:rsid w:val="00D00BB3"/>
  </w:style>
  <w:style w:type="character" w:styleId="Strong">
    <w:name w:val="Strong"/>
    <w:basedOn w:val="DefaultParagraphFont"/>
    <w:uiPriority w:val="22"/>
    <w:qFormat/>
    <w:rsid w:val="008857B7"/>
    <w:rPr>
      <w:b/>
      <w:bCs/>
    </w:rPr>
  </w:style>
  <w:style w:type="character" w:customStyle="1" w:styleId="group">
    <w:name w:val="group"/>
    <w:basedOn w:val="DefaultParagraphFont"/>
    <w:rsid w:val="008857B7"/>
  </w:style>
  <w:style w:type="character" w:customStyle="1" w:styleId="description">
    <w:name w:val="description"/>
    <w:basedOn w:val="DefaultParagraphFont"/>
    <w:rsid w:val="008857B7"/>
  </w:style>
  <w:style w:type="character" w:customStyle="1" w:styleId="apple-tab-span">
    <w:name w:val="apple-tab-span"/>
    <w:basedOn w:val="DefaultParagraphFont"/>
    <w:rsid w:val="007C6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3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781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0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403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20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76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26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69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6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23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1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627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7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7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40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03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59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6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30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41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1090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34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46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6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7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8216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10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7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7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4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21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5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3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361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394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77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38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838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92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62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15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40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209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4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0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18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2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6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28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695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8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68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749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509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43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5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82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6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1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99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9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8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eader" Target="header2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eader" Target="header3.xml"/><Relationship Id="rId7" Type="http://schemas.openxmlformats.org/officeDocument/2006/relationships/hyperlink" Target="https://start.spring.io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rt.spring.io/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oter" Target="footer3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eader" Target="header1.xml"/><Relationship Id="rId20" Type="http://schemas.openxmlformats.org/officeDocument/2006/relationships/image" Target="media/image12.png"/><Relationship Id="rId41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1.png"/><Relationship Id="rId1" Type="http://schemas.openxmlformats.org/officeDocument/2006/relationships/image" Target="media/image3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7</Pages>
  <Words>1234</Words>
  <Characters>703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3</cp:revision>
  <cp:lastPrinted>2021-03-26T01:41:00Z</cp:lastPrinted>
  <dcterms:created xsi:type="dcterms:W3CDTF">2025-01-02T00:21:00Z</dcterms:created>
  <dcterms:modified xsi:type="dcterms:W3CDTF">2025-01-02T07:09:00Z</dcterms:modified>
</cp:coreProperties>
</file>